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00A670" w14:textId="77777777" w:rsidR="005E01C7" w:rsidRPr="00675FD0" w:rsidRDefault="005E01C7" w:rsidP="00142823">
      <w:pPr>
        <w:spacing w:line="360" w:lineRule="auto"/>
        <w:jc w:val="center"/>
        <w:rPr>
          <w:b/>
          <w:bCs/>
          <w:sz w:val="56"/>
          <w:szCs w:val="56"/>
          <w:rtl/>
          <w:lang w:bidi="ar-SA"/>
        </w:rPr>
      </w:pPr>
      <w:r w:rsidRPr="00675FD0">
        <w:rPr>
          <w:b/>
          <w:bCs/>
          <w:sz w:val="56"/>
          <w:szCs w:val="56"/>
        </w:rPr>
        <w:t xml:space="preserve">Rasem </w:t>
      </w:r>
      <w:r w:rsidR="00EA21A7" w:rsidRPr="00675FD0">
        <w:rPr>
          <w:b/>
          <w:bCs/>
          <w:sz w:val="56"/>
          <w:szCs w:val="56"/>
        </w:rPr>
        <w:t>Fadela</w:t>
      </w:r>
    </w:p>
    <w:p w14:paraId="14FE04FC" w14:textId="77777777" w:rsidR="0047513A" w:rsidRPr="00675FD0" w:rsidRDefault="0047513A" w:rsidP="0047513A">
      <w:pPr>
        <w:pStyle w:val="NoSpacing"/>
        <w:spacing w:line="276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675FD0">
        <w:rPr>
          <w:rFonts w:ascii="Times New Roman" w:hAnsi="Times New Roman" w:cs="Times New Roman"/>
          <w:sz w:val="24"/>
          <w:szCs w:val="24"/>
        </w:rPr>
        <w:t xml:space="preserve">Email: </w:t>
      </w:r>
      <w:hyperlink r:id="rId6" w:history="1">
        <w:r w:rsidRPr="00675FD0">
          <w:rPr>
            <w:rStyle w:val="Hyperlink"/>
            <w:rFonts w:ascii="Times New Roman" w:hAnsi="Times New Roman" w:cs="Times New Roman"/>
            <w:sz w:val="24"/>
            <w:szCs w:val="24"/>
          </w:rPr>
          <w:t>rasem881975@gmail.com</w:t>
        </w:r>
      </w:hyperlink>
      <w:r w:rsidRPr="00675FD0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675FD0">
        <w:rPr>
          <w:rFonts w:ascii="Times New Roman" w:hAnsi="Times New Roman" w:cs="Times New Roman"/>
          <w:sz w:val="24"/>
          <w:szCs w:val="24"/>
        </w:rPr>
        <w:t>|  Phone</w:t>
      </w:r>
      <w:proofErr w:type="gramEnd"/>
      <w:r w:rsidRPr="00675FD0">
        <w:rPr>
          <w:rFonts w:ascii="Times New Roman" w:hAnsi="Times New Roman" w:cs="Times New Roman"/>
          <w:sz w:val="24"/>
          <w:szCs w:val="24"/>
        </w:rPr>
        <w:t xml:space="preserve">:  </w:t>
      </w:r>
      <w:r w:rsidRPr="00675FD0">
        <w:rPr>
          <w:rFonts w:ascii="Times New Roman" w:hAnsi="Times New Roman" w:cs="Times New Roman"/>
          <w:sz w:val="24"/>
          <w:szCs w:val="24"/>
          <w:lang w:bidi="ar-LB"/>
        </w:rPr>
        <w:t>+</w:t>
      </w:r>
      <w:r w:rsidRPr="00675FD0">
        <w:rPr>
          <w:rFonts w:ascii="Times New Roman" w:hAnsi="Times New Roman" w:cs="Times New Roman"/>
          <w:sz w:val="24"/>
          <w:szCs w:val="24"/>
        </w:rPr>
        <w:t>972-50-8290904</w:t>
      </w:r>
    </w:p>
    <w:p w14:paraId="7011F968" w14:textId="77777777" w:rsidR="0047513A" w:rsidRPr="007670DF" w:rsidRDefault="0047513A" w:rsidP="0047513A">
      <w:pPr>
        <w:pStyle w:val="NoSpacing"/>
        <w:spacing w:line="276" w:lineRule="auto"/>
        <w:rPr>
          <w:rFonts w:ascii="Times New Roman" w:hAnsi="Times New Roman" w:cs="Times New Roman"/>
        </w:rPr>
      </w:pPr>
    </w:p>
    <w:p w14:paraId="00B26799" w14:textId="134E6A27" w:rsidR="00447115" w:rsidRPr="002233E8" w:rsidRDefault="00447115" w:rsidP="00447115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OFILE</w:t>
      </w:r>
    </w:p>
    <w:p w14:paraId="573D1905" w14:textId="10C3837B" w:rsidR="00447115" w:rsidRPr="00675FD0" w:rsidRDefault="00447115" w:rsidP="00447115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ftware team leader and HW engineer with vast experience in multidisciplinary development of robotics for the medical industry. </w:t>
      </w:r>
      <w:r w:rsidRPr="00675FD0">
        <w:rPr>
          <w:rFonts w:ascii="Times New Roman" w:hAnsi="Times New Roman" w:cs="Times New Roman"/>
          <w:sz w:val="24"/>
          <w:szCs w:val="24"/>
        </w:rPr>
        <w:t>More than</w:t>
      </w:r>
      <w:r>
        <w:rPr>
          <w:rFonts w:ascii="Times New Roman" w:hAnsi="Times New Roman" w:cs="Times New Roman"/>
          <w:sz w:val="24"/>
          <w:szCs w:val="24"/>
        </w:rPr>
        <w:t xml:space="preserve"> 20 years in development of embedded software, low level drivers and UX/UI in multi operating systems. Developed hardware electronics boards and was part a team which developed hardware and software projects. Excellent system architecture skills set and vast experience in all project phases from requirements to market launch, </w:t>
      </w:r>
      <w:r w:rsidR="00295616">
        <w:rPr>
          <w:rFonts w:ascii="Times New Roman" w:hAnsi="Times New Roman" w:cs="Times New Roman"/>
          <w:sz w:val="24"/>
          <w:szCs w:val="24"/>
        </w:rPr>
        <w:t xml:space="preserve">excellent human skills set and a </w:t>
      </w:r>
      <w:r>
        <w:rPr>
          <w:rFonts w:ascii="Times New Roman" w:hAnsi="Times New Roman" w:cs="Times New Roman"/>
          <w:sz w:val="24"/>
          <w:szCs w:val="24"/>
        </w:rPr>
        <w:t>team player</w:t>
      </w:r>
      <w:r w:rsidR="00295616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7C99FE05" w14:textId="77777777" w:rsidR="00016940" w:rsidRPr="007670DF" w:rsidRDefault="00016940" w:rsidP="00016940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</w:rPr>
      </w:pPr>
    </w:p>
    <w:p w14:paraId="6DD45709" w14:textId="77777777" w:rsidR="00447115" w:rsidRDefault="00447115" w:rsidP="00016940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bCs/>
          <w:sz w:val="24"/>
          <w:szCs w:val="24"/>
        </w:rPr>
      </w:pPr>
    </w:p>
    <w:p w14:paraId="3AB2EDBE" w14:textId="05B78E22" w:rsidR="00016940" w:rsidRPr="002233E8" w:rsidRDefault="00016940" w:rsidP="00016940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bCs/>
          <w:sz w:val="24"/>
          <w:szCs w:val="24"/>
        </w:rPr>
      </w:pPr>
      <w:r w:rsidRPr="002233E8">
        <w:rPr>
          <w:rFonts w:ascii="Times New Roman" w:hAnsi="Times New Roman" w:cs="Times New Roman"/>
          <w:b/>
          <w:bCs/>
          <w:sz w:val="24"/>
          <w:szCs w:val="24"/>
        </w:rPr>
        <w:t>EDUCATION</w:t>
      </w:r>
    </w:p>
    <w:p w14:paraId="7D576976" w14:textId="77777777" w:rsidR="00016940" w:rsidRPr="002233E8" w:rsidRDefault="00016940" w:rsidP="00016940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7670DF">
        <w:rPr>
          <w:rFonts w:ascii="Times New Roman" w:hAnsi="Times New Roman" w:cs="Times New Roman"/>
          <w:b/>
          <w:bCs/>
        </w:rPr>
        <w:t>1994-1998</w:t>
      </w:r>
      <w:r w:rsidRPr="007670DF">
        <w:rPr>
          <w:rFonts w:ascii="Times New Roman" w:hAnsi="Times New Roman" w:cs="Times New Roman"/>
          <w:b/>
          <w:bCs/>
        </w:rPr>
        <w:tab/>
      </w:r>
      <w:r w:rsidRPr="002233E8">
        <w:rPr>
          <w:rFonts w:ascii="Times New Roman" w:hAnsi="Times New Roman" w:cs="Times New Roman"/>
          <w:b/>
          <w:bCs/>
          <w:sz w:val="24"/>
          <w:szCs w:val="24"/>
        </w:rPr>
        <w:t xml:space="preserve">Ben-Gurion University </w:t>
      </w:r>
    </w:p>
    <w:p w14:paraId="1D75D319" w14:textId="77777777" w:rsidR="00016940" w:rsidRPr="002233E8" w:rsidRDefault="00EF1C47" w:rsidP="00016940">
      <w:pPr>
        <w:pStyle w:val="NoSpacing"/>
        <w:ind w:left="720"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2233E8">
        <w:rPr>
          <w:rFonts w:ascii="Times New Roman" w:hAnsi="Times New Roman" w:cs="Times New Roman"/>
          <w:b/>
          <w:bCs/>
          <w:sz w:val="24"/>
          <w:szCs w:val="24"/>
        </w:rPr>
        <w:t>B.Sc</w:t>
      </w:r>
      <w:proofErr w:type="spellEnd"/>
      <w:r w:rsidRPr="002233E8">
        <w:rPr>
          <w:rFonts w:ascii="Times New Roman" w:hAnsi="Times New Roman" w:cs="Times New Roman"/>
          <w:sz w:val="24"/>
          <w:szCs w:val="24"/>
        </w:rPr>
        <w:t xml:space="preserve"> </w:t>
      </w:r>
      <w:r w:rsidR="002233E8">
        <w:rPr>
          <w:rFonts w:ascii="Times New Roman" w:hAnsi="Times New Roman" w:cs="Times New Roman"/>
          <w:sz w:val="24"/>
          <w:szCs w:val="24"/>
        </w:rPr>
        <w:t xml:space="preserve">Electrical, Electronic </w:t>
      </w:r>
      <w:r w:rsidR="00016940" w:rsidRPr="002233E8">
        <w:rPr>
          <w:rFonts w:ascii="Times New Roman" w:hAnsi="Times New Roman" w:cs="Times New Roman"/>
          <w:sz w:val="24"/>
          <w:szCs w:val="24"/>
        </w:rPr>
        <w:t>and Computer Engineering</w:t>
      </w:r>
    </w:p>
    <w:p w14:paraId="4C302A0B" w14:textId="77777777" w:rsidR="00016940" w:rsidRPr="002233E8" w:rsidRDefault="00016940" w:rsidP="0001694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233E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EC9B82B" w14:textId="77777777" w:rsidR="00016940" w:rsidRPr="007670DF" w:rsidRDefault="00016940" w:rsidP="00016940">
      <w:pPr>
        <w:pStyle w:val="NoSpacing"/>
        <w:rPr>
          <w:rFonts w:ascii="Times New Roman" w:hAnsi="Times New Roman" w:cs="Times New Roman"/>
        </w:rPr>
      </w:pPr>
      <w:r w:rsidRPr="007670DF">
        <w:rPr>
          <w:rFonts w:ascii="Times New Roman" w:hAnsi="Times New Roman" w:cs="Times New Roman"/>
        </w:rPr>
        <w:t xml:space="preserve"> </w:t>
      </w:r>
    </w:p>
    <w:p w14:paraId="4BAB3119" w14:textId="77777777" w:rsidR="00016940" w:rsidRPr="002233E8" w:rsidRDefault="00016940" w:rsidP="00016940">
      <w:pPr>
        <w:pStyle w:val="NoSpacing"/>
        <w:pBdr>
          <w:bottom w:val="single" w:sz="4" w:space="1" w:color="auto"/>
        </w:pBd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233E8">
        <w:rPr>
          <w:rFonts w:ascii="Times New Roman" w:hAnsi="Times New Roman" w:cs="Times New Roman"/>
          <w:b/>
          <w:bCs/>
          <w:sz w:val="24"/>
          <w:szCs w:val="24"/>
        </w:rPr>
        <w:t>EXPERIENCE</w:t>
      </w:r>
    </w:p>
    <w:p w14:paraId="417DAA7E" w14:textId="46488006" w:rsidR="0047513A" w:rsidRPr="002233E8" w:rsidRDefault="00016940" w:rsidP="00FA7C4C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7670DF">
        <w:rPr>
          <w:rFonts w:ascii="Times New Roman" w:hAnsi="Times New Roman" w:cs="Times New Roman"/>
          <w:b/>
          <w:bCs/>
        </w:rPr>
        <w:t>2006-today</w:t>
      </w:r>
      <w:r w:rsidR="000B332B">
        <w:rPr>
          <w:rFonts w:ascii="Times New Roman" w:hAnsi="Times New Roman" w:cs="Times New Roman"/>
          <w:b/>
          <w:bCs/>
          <w:sz w:val="24"/>
          <w:szCs w:val="24"/>
        </w:rPr>
        <w:t xml:space="preserve">      </w:t>
      </w:r>
      <w:r w:rsidR="000B332B" w:rsidRPr="002233E8">
        <w:rPr>
          <w:rFonts w:ascii="Times New Roman" w:hAnsi="Times New Roman" w:cs="Times New Roman"/>
          <w:b/>
          <w:bCs/>
          <w:sz w:val="24"/>
          <w:szCs w:val="24"/>
        </w:rPr>
        <w:t>Senior Firmware Engine</w:t>
      </w:r>
      <w:r w:rsidR="00E67D13">
        <w:rPr>
          <w:rFonts w:ascii="Times New Roman" w:hAnsi="Times New Roman" w:cs="Times New Roman"/>
          <w:b/>
          <w:bCs/>
          <w:sz w:val="24"/>
          <w:szCs w:val="24"/>
        </w:rPr>
        <w:t>er</w:t>
      </w:r>
      <w:r w:rsidR="000B332B">
        <w:rPr>
          <w:rFonts w:ascii="Times New Roman" w:hAnsi="Times New Roman" w:cs="Times New Roman"/>
          <w:b/>
          <w:bCs/>
          <w:sz w:val="24"/>
          <w:szCs w:val="24"/>
        </w:rPr>
        <w:t xml:space="preserve">    </w:t>
      </w:r>
      <w:r w:rsidR="000B332B" w:rsidRPr="002233E8">
        <w:rPr>
          <w:rFonts w:ascii="Times New Roman" w:hAnsi="Times New Roman" w:cs="Times New Roman"/>
          <w:b/>
          <w:bCs/>
          <w:sz w:val="24"/>
          <w:szCs w:val="24"/>
        </w:rPr>
        <w:t>ReWalk Robotics (www.rewalk.com)</w:t>
      </w:r>
      <w:r w:rsidR="000B332B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                                                   </w:t>
      </w:r>
      <w:r w:rsidR="00A33997">
        <w:rPr>
          <w:rFonts w:ascii="Times New Roman" w:hAnsi="Times New Roman" w:cs="Times New Roman"/>
          <w:b/>
          <w:bCs/>
          <w:sz w:val="24"/>
          <w:szCs w:val="24"/>
        </w:rPr>
        <w:br/>
      </w:r>
    </w:p>
    <w:p w14:paraId="35B634DC" w14:textId="6DD31104" w:rsidR="009E7534" w:rsidRPr="007670DF" w:rsidRDefault="00D8647E">
      <w:pPr>
        <w:pStyle w:val="NoSpacing"/>
        <w:ind w:left="1440"/>
        <w:rPr>
          <w:rFonts w:ascii="Times New Roman" w:hAnsi="Times New Roman" w:cs="Times New Roman"/>
        </w:rPr>
      </w:pPr>
      <w:r w:rsidRPr="007670DF">
        <w:rPr>
          <w:rFonts w:ascii="Times New Roman" w:hAnsi="Times New Roman" w:cs="Times New Roman"/>
        </w:rPr>
        <w:t>Lead</w:t>
      </w:r>
      <w:r w:rsidR="00016940" w:rsidRPr="007670DF">
        <w:rPr>
          <w:rFonts w:ascii="Times New Roman" w:hAnsi="Times New Roman" w:cs="Times New Roman"/>
        </w:rPr>
        <w:t xml:space="preserve"> the software </w:t>
      </w:r>
      <w:r w:rsidR="00142823" w:rsidRPr="007670DF">
        <w:rPr>
          <w:rFonts w:ascii="Times New Roman" w:hAnsi="Times New Roman" w:cs="Times New Roman"/>
        </w:rPr>
        <w:t xml:space="preserve">design, </w:t>
      </w:r>
      <w:r w:rsidR="00A33997">
        <w:rPr>
          <w:rFonts w:ascii="Times New Roman" w:hAnsi="Times New Roman" w:cs="Times New Roman"/>
        </w:rPr>
        <w:t>HW design</w:t>
      </w:r>
      <w:r w:rsidR="009E7534" w:rsidRPr="007670DF">
        <w:rPr>
          <w:rFonts w:ascii="Times New Roman" w:hAnsi="Times New Roman" w:cs="Times New Roman"/>
        </w:rPr>
        <w:t>, integration and</w:t>
      </w:r>
      <w:r w:rsidR="00142823" w:rsidRPr="007670DF">
        <w:rPr>
          <w:rFonts w:ascii="Times New Roman" w:hAnsi="Times New Roman" w:cs="Times New Roman"/>
        </w:rPr>
        <w:t xml:space="preserve"> manufacturing </w:t>
      </w:r>
      <w:r w:rsidRPr="007670DF">
        <w:rPr>
          <w:rFonts w:ascii="Times New Roman" w:hAnsi="Times New Roman" w:cs="Times New Roman"/>
        </w:rPr>
        <w:t xml:space="preserve">of </w:t>
      </w:r>
      <w:r w:rsidR="00142823" w:rsidRPr="007670DF">
        <w:rPr>
          <w:rFonts w:ascii="Times New Roman" w:hAnsi="Times New Roman" w:cs="Times New Roman"/>
        </w:rPr>
        <w:t>ReWalk</w:t>
      </w:r>
      <w:r w:rsidR="0089779E">
        <w:rPr>
          <w:rFonts w:ascii="Times New Roman" w:hAnsi="Times New Roman" w:cs="Times New Roman"/>
        </w:rPr>
        <w:t>'s</w:t>
      </w:r>
      <w:r w:rsidR="00016940" w:rsidRPr="007670DF">
        <w:rPr>
          <w:rFonts w:ascii="Times New Roman" w:hAnsi="Times New Roman" w:cs="Times New Roman"/>
        </w:rPr>
        <w:t xml:space="preserve"> </w:t>
      </w:r>
      <w:r w:rsidR="00EA21A7" w:rsidRPr="007670DF">
        <w:rPr>
          <w:rFonts w:ascii="Times New Roman" w:hAnsi="Times New Roman" w:cs="Times New Roman"/>
        </w:rPr>
        <w:t xml:space="preserve">exoskeletons and </w:t>
      </w:r>
      <w:r w:rsidRPr="007670DF">
        <w:rPr>
          <w:rFonts w:ascii="Times New Roman" w:hAnsi="Times New Roman" w:cs="Times New Roman"/>
        </w:rPr>
        <w:t>medical</w:t>
      </w:r>
      <w:r w:rsidR="00016940" w:rsidRPr="007670DF">
        <w:rPr>
          <w:rFonts w:ascii="Times New Roman" w:hAnsi="Times New Roman" w:cs="Times New Roman"/>
        </w:rPr>
        <w:t xml:space="preserve"> device.</w:t>
      </w:r>
    </w:p>
    <w:p w14:paraId="2A16A5CE" w14:textId="77777777" w:rsidR="009E7534" w:rsidRPr="007670DF" w:rsidRDefault="009E7534" w:rsidP="00D8647E">
      <w:pPr>
        <w:pStyle w:val="NoSpacing"/>
        <w:ind w:left="1440"/>
        <w:rPr>
          <w:rFonts w:ascii="Times New Roman" w:hAnsi="Times New Roman" w:cs="Times New Roman"/>
        </w:rPr>
      </w:pPr>
    </w:p>
    <w:p w14:paraId="41E3870F" w14:textId="5540AE61" w:rsidR="00D8647E" w:rsidRPr="0089779E" w:rsidRDefault="00A33997" w:rsidP="00A919CE">
      <w:pPr>
        <w:pStyle w:val="NoSpacing"/>
        <w:numPr>
          <w:ilvl w:val="2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ast experience</w:t>
      </w:r>
      <w:r w:rsidR="004B6733" w:rsidRPr="0089779E">
        <w:rPr>
          <w:rFonts w:ascii="Times New Roman" w:hAnsi="Times New Roman" w:cs="Times New Roman"/>
          <w:sz w:val="24"/>
          <w:szCs w:val="24"/>
        </w:rPr>
        <w:t xml:space="preserve"> </w:t>
      </w:r>
      <w:r w:rsidR="00A919CE" w:rsidRPr="0089779E">
        <w:rPr>
          <w:rFonts w:ascii="Times New Roman" w:hAnsi="Times New Roman" w:cs="Times New Roman"/>
          <w:sz w:val="24"/>
          <w:szCs w:val="24"/>
        </w:rPr>
        <w:t>of hands</w:t>
      </w:r>
      <w:r w:rsidR="004B6733" w:rsidRPr="0089779E">
        <w:rPr>
          <w:rFonts w:ascii="Times New Roman" w:hAnsi="Times New Roman" w:cs="Times New Roman"/>
          <w:sz w:val="24"/>
          <w:szCs w:val="24"/>
        </w:rPr>
        <w:t>-on experience</w:t>
      </w:r>
      <w:r w:rsidR="005E621F" w:rsidRPr="0089779E">
        <w:rPr>
          <w:rFonts w:ascii="Times New Roman" w:hAnsi="Times New Roman" w:cs="Times New Roman"/>
          <w:sz w:val="24"/>
          <w:szCs w:val="24"/>
        </w:rPr>
        <w:t xml:space="preserve"> </w:t>
      </w:r>
      <w:r w:rsidR="004B6733" w:rsidRPr="0089779E">
        <w:rPr>
          <w:rFonts w:ascii="Times New Roman" w:hAnsi="Times New Roman" w:cs="Times New Roman"/>
          <w:sz w:val="24"/>
          <w:szCs w:val="24"/>
        </w:rPr>
        <w:t xml:space="preserve">of </w:t>
      </w:r>
      <w:r w:rsidR="004B6733" w:rsidRPr="0089779E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="005E621F" w:rsidRPr="0089779E">
        <w:rPr>
          <w:rFonts w:ascii="Times New Roman" w:hAnsi="Times New Roman" w:cs="Times New Roman"/>
          <w:b/>
          <w:bCs/>
          <w:sz w:val="24"/>
          <w:szCs w:val="24"/>
        </w:rPr>
        <w:t xml:space="preserve"> programming</w:t>
      </w:r>
      <w:r w:rsidR="005E621F" w:rsidRPr="0089779E">
        <w:rPr>
          <w:rFonts w:ascii="Times New Roman" w:hAnsi="Times New Roman" w:cs="Times New Roman"/>
          <w:sz w:val="24"/>
          <w:szCs w:val="24"/>
        </w:rPr>
        <w:t xml:space="preserve"> </w:t>
      </w:r>
      <w:r w:rsidR="009E7534" w:rsidRPr="0089779E">
        <w:rPr>
          <w:rFonts w:ascii="Times New Roman" w:hAnsi="Times New Roman" w:cs="Times New Roman"/>
          <w:sz w:val="24"/>
          <w:szCs w:val="24"/>
        </w:rPr>
        <w:t xml:space="preserve">and firmware design of </w:t>
      </w:r>
      <w:r w:rsidR="006F18E7" w:rsidRPr="0089779E">
        <w:rPr>
          <w:rFonts w:ascii="Times New Roman" w:hAnsi="Times New Roman" w:cs="Times New Roman"/>
          <w:sz w:val="24"/>
          <w:szCs w:val="24"/>
        </w:rPr>
        <w:t xml:space="preserve">real time </w:t>
      </w:r>
      <w:r w:rsidR="009E7534" w:rsidRPr="0089779E">
        <w:rPr>
          <w:rFonts w:ascii="Times New Roman" w:hAnsi="Times New Roman" w:cs="Times New Roman"/>
          <w:sz w:val="24"/>
          <w:szCs w:val="24"/>
        </w:rPr>
        <w:t>embedded</w:t>
      </w:r>
      <w:r w:rsidR="005E621F" w:rsidRPr="0089779E">
        <w:rPr>
          <w:rFonts w:ascii="Times New Roman" w:hAnsi="Times New Roman" w:cs="Times New Roman"/>
          <w:sz w:val="24"/>
          <w:szCs w:val="24"/>
        </w:rPr>
        <w:t xml:space="preserve"> </w:t>
      </w:r>
      <w:r w:rsidR="004B6733" w:rsidRPr="0089779E">
        <w:rPr>
          <w:rFonts w:ascii="Times New Roman" w:hAnsi="Times New Roman" w:cs="Times New Roman"/>
          <w:sz w:val="24"/>
          <w:szCs w:val="24"/>
        </w:rPr>
        <w:t>systems SW-HW</w:t>
      </w:r>
      <w:r w:rsidR="009E7534" w:rsidRPr="0089779E">
        <w:rPr>
          <w:rFonts w:ascii="Times New Roman" w:hAnsi="Times New Roman" w:cs="Times New Roman"/>
          <w:sz w:val="24"/>
          <w:szCs w:val="24"/>
        </w:rPr>
        <w:t>.</w:t>
      </w:r>
      <w:r w:rsidR="00D8647E" w:rsidRPr="0089779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0C11F44" w14:textId="77777777" w:rsidR="00E30291" w:rsidRPr="0089779E" w:rsidRDefault="009E7534" w:rsidP="00A919CE">
      <w:pPr>
        <w:pStyle w:val="NoSpacing"/>
        <w:numPr>
          <w:ilvl w:val="2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89779E">
        <w:rPr>
          <w:rFonts w:ascii="Times New Roman" w:hAnsi="Times New Roman" w:cs="Times New Roman"/>
          <w:sz w:val="24"/>
          <w:szCs w:val="24"/>
        </w:rPr>
        <w:t xml:space="preserve">Experience </w:t>
      </w:r>
      <w:r w:rsidR="005004EE" w:rsidRPr="0089779E">
        <w:rPr>
          <w:rFonts w:ascii="Times New Roman" w:hAnsi="Times New Roman" w:cs="Times New Roman"/>
          <w:sz w:val="24"/>
          <w:szCs w:val="24"/>
        </w:rPr>
        <w:t xml:space="preserve">with </w:t>
      </w:r>
      <w:r w:rsidR="00E30291" w:rsidRPr="00675FD0">
        <w:rPr>
          <w:rFonts w:ascii="Times New Roman" w:hAnsi="Times New Roman" w:cs="Times New Roman"/>
          <w:b/>
          <w:bCs/>
          <w:sz w:val="24"/>
          <w:szCs w:val="24"/>
        </w:rPr>
        <w:t>C\</w:t>
      </w:r>
      <w:r w:rsidR="005004EE" w:rsidRPr="00675FD0">
        <w:rPr>
          <w:rFonts w:ascii="Times New Roman" w:hAnsi="Times New Roman" w:cs="Times New Roman"/>
          <w:b/>
          <w:bCs/>
          <w:sz w:val="24"/>
          <w:szCs w:val="24"/>
        </w:rPr>
        <w:t>C++</w:t>
      </w:r>
      <w:r w:rsidRPr="00675FD0">
        <w:rPr>
          <w:rFonts w:ascii="Times New Roman" w:hAnsi="Times New Roman" w:cs="Times New Roman"/>
          <w:b/>
          <w:bCs/>
          <w:sz w:val="24"/>
          <w:szCs w:val="24"/>
        </w:rPr>
        <w:t xml:space="preserve"> programming</w:t>
      </w:r>
      <w:r w:rsidRPr="0089779E">
        <w:rPr>
          <w:rFonts w:ascii="Times New Roman" w:hAnsi="Times New Roman" w:cs="Times New Roman"/>
          <w:sz w:val="24"/>
          <w:szCs w:val="24"/>
        </w:rPr>
        <w:t xml:space="preserve"> for </w:t>
      </w:r>
      <w:r w:rsidRPr="00675FD0">
        <w:rPr>
          <w:rFonts w:ascii="Times New Roman" w:hAnsi="Times New Roman" w:cs="Times New Roman"/>
          <w:b/>
          <w:bCs/>
          <w:sz w:val="24"/>
          <w:szCs w:val="24"/>
        </w:rPr>
        <w:t>embedded</w:t>
      </w:r>
      <w:r w:rsidRPr="0089779E">
        <w:rPr>
          <w:rFonts w:ascii="Times New Roman" w:hAnsi="Times New Roman" w:cs="Times New Roman"/>
          <w:sz w:val="24"/>
          <w:szCs w:val="24"/>
        </w:rPr>
        <w:t xml:space="preserve"> systems and application</w:t>
      </w:r>
      <w:r w:rsidR="00A919CE" w:rsidRPr="0089779E">
        <w:rPr>
          <w:rFonts w:ascii="Times New Roman" w:hAnsi="Times New Roman" w:cs="Times New Roman"/>
          <w:sz w:val="24"/>
          <w:szCs w:val="24"/>
        </w:rPr>
        <w:t>s developing.</w:t>
      </w:r>
    </w:p>
    <w:p w14:paraId="1BD96539" w14:textId="2D6E96AE" w:rsidR="008A49B3" w:rsidRPr="0089779E" w:rsidRDefault="008A49B3" w:rsidP="008A49B3">
      <w:pPr>
        <w:pStyle w:val="NoSpacing"/>
        <w:numPr>
          <w:ilvl w:val="2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89779E">
        <w:rPr>
          <w:rFonts w:ascii="Times New Roman" w:hAnsi="Times New Roman" w:cs="Times New Roman"/>
          <w:sz w:val="24"/>
          <w:szCs w:val="24"/>
        </w:rPr>
        <w:t>Extensive hands-on experience in BSP and Bring-ups of electronic boards from scratch.</w:t>
      </w:r>
    </w:p>
    <w:p w14:paraId="09248A94" w14:textId="787F2CD1" w:rsidR="00295616" w:rsidRDefault="00295616" w:rsidP="008A49B3">
      <w:pPr>
        <w:pStyle w:val="NoSpacing"/>
        <w:numPr>
          <w:ilvl w:val="2"/>
          <w:numId w:val="4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Developed UI/UX for windows platforms </w:t>
      </w:r>
    </w:p>
    <w:p w14:paraId="7E0CF64C" w14:textId="06976A14" w:rsidR="00E72C65" w:rsidRPr="0089779E" w:rsidRDefault="00E72C65" w:rsidP="008A49B3">
      <w:pPr>
        <w:pStyle w:val="NoSpacing"/>
        <w:numPr>
          <w:ilvl w:val="2"/>
          <w:numId w:val="4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89779E">
        <w:rPr>
          <w:rFonts w:ascii="Times New Roman" w:hAnsi="Times New Roman" w:cs="Times New Roman"/>
          <w:color w:val="000000"/>
          <w:sz w:val="24"/>
          <w:szCs w:val="24"/>
        </w:rPr>
        <w:t>Experience with multi-disciplinary systems design from the stage of architecture</w:t>
      </w:r>
      <w:r w:rsidR="008A49B3" w:rsidRPr="0089779E">
        <w:rPr>
          <w:rFonts w:ascii="Times New Roman" w:hAnsi="Times New Roman" w:cs="Times New Roman"/>
          <w:color w:val="000000"/>
          <w:sz w:val="24"/>
          <w:szCs w:val="24"/>
        </w:rPr>
        <w:t xml:space="preserve"> definition, specifications,</w:t>
      </w:r>
      <w:r w:rsidRPr="0089779E">
        <w:rPr>
          <w:rFonts w:ascii="Times New Roman" w:hAnsi="Times New Roman" w:cs="Times New Roman"/>
          <w:color w:val="000000"/>
          <w:sz w:val="24"/>
          <w:szCs w:val="24"/>
        </w:rPr>
        <w:t xml:space="preserve"> software requirements</w:t>
      </w:r>
      <w:r w:rsidR="00A3399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89779E">
        <w:rPr>
          <w:rFonts w:ascii="Times New Roman" w:hAnsi="Times New Roman" w:cs="Times New Roman"/>
          <w:color w:val="000000"/>
          <w:sz w:val="24"/>
          <w:szCs w:val="24"/>
        </w:rPr>
        <w:t xml:space="preserve">till software implementation, debugging and </w:t>
      </w:r>
      <w:r w:rsidR="00A33997">
        <w:rPr>
          <w:rFonts w:ascii="Times New Roman" w:hAnsi="Times New Roman" w:cs="Times New Roman"/>
          <w:color w:val="000000"/>
          <w:sz w:val="24"/>
          <w:szCs w:val="24"/>
        </w:rPr>
        <w:t xml:space="preserve">final </w:t>
      </w:r>
      <w:r w:rsidRPr="0089779E">
        <w:rPr>
          <w:rFonts w:ascii="Times New Roman" w:hAnsi="Times New Roman" w:cs="Times New Roman"/>
          <w:color w:val="000000"/>
          <w:sz w:val="24"/>
          <w:szCs w:val="24"/>
        </w:rPr>
        <w:t>integration.</w:t>
      </w:r>
    </w:p>
    <w:p w14:paraId="5251C376" w14:textId="79CD4513" w:rsidR="00E72C65" w:rsidRPr="0089779E" w:rsidRDefault="00E72C65" w:rsidP="008A49B3">
      <w:pPr>
        <w:pStyle w:val="NoSpacing"/>
        <w:numPr>
          <w:ilvl w:val="2"/>
          <w:numId w:val="4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89779E">
        <w:rPr>
          <w:rFonts w:ascii="Times New Roman" w:hAnsi="Times New Roman" w:cs="Times New Roman"/>
          <w:sz w:val="24"/>
          <w:szCs w:val="24"/>
        </w:rPr>
        <w:t xml:space="preserve">Extensive experience on developing software drivers for communication, hardware devices and </w:t>
      </w:r>
      <w:r w:rsidR="00A33997">
        <w:rPr>
          <w:rFonts w:ascii="Times New Roman" w:hAnsi="Times New Roman" w:cs="Times New Roman"/>
          <w:sz w:val="24"/>
          <w:szCs w:val="24"/>
        </w:rPr>
        <w:t xml:space="preserve">multi </w:t>
      </w:r>
      <w:r w:rsidRPr="0089779E">
        <w:rPr>
          <w:rFonts w:ascii="Times New Roman" w:hAnsi="Times New Roman" w:cs="Times New Roman"/>
          <w:sz w:val="24"/>
          <w:szCs w:val="24"/>
        </w:rPr>
        <w:t xml:space="preserve">different </w:t>
      </w:r>
      <w:r w:rsidR="008A49B3" w:rsidRPr="0089779E">
        <w:rPr>
          <w:rFonts w:ascii="Times New Roman" w:hAnsi="Times New Roman" w:cs="Times New Roman"/>
          <w:sz w:val="24"/>
          <w:szCs w:val="24"/>
        </w:rPr>
        <w:t xml:space="preserve">processor </w:t>
      </w:r>
      <w:r w:rsidRPr="0089779E">
        <w:rPr>
          <w:rFonts w:ascii="Times New Roman" w:hAnsi="Times New Roman" w:cs="Times New Roman"/>
          <w:sz w:val="24"/>
          <w:szCs w:val="24"/>
        </w:rPr>
        <w:t>peripheral devices.</w:t>
      </w:r>
    </w:p>
    <w:p w14:paraId="25C45777" w14:textId="77777777" w:rsidR="00E30291" w:rsidRPr="0089779E" w:rsidRDefault="00E30291" w:rsidP="00E72C65">
      <w:pPr>
        <w:pStyle w:val="NoSpacing"/>
        <w:numPr>
          <w:ilvl w:val="2"/>
          <w:numId w:val="4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89779E">
        <w:rPr>
          <w:rFonts w:ascii="Times New Roman" w:hAnsi="Times New Roman" w:cs="Times New Roman"/>
          <w:sz w:val="24"/>
          <w:szCs w:val="24"/>
        </w:rPr>
        <w:t xml:space="preserve">Extensive </w:t>
      </w:r>
      <w:r w:rsidRPr="0089779E">
        <w:rPr>
          <w:rFonts w:ascii="Times New Roman" w:hAnsi="Times New Roman" w:cs="Times New Roman"/>
          <w:color w:val="000000"/>
          <w:sz w:val="24"/>
          <w:szCs w:val="24"/>
        </w:rPr>
        <w:t>experience</w:t>
      </w:r>
      <w:r w:rsidRPr="0089779E">
        <w:rPr>
          <w:rFonts w:ascii="Times New Roman" w:hAnsi="Times New Roman" w:cs="Times New Roman"/>
          <w:sz w:val="24"/>
          <w:szCs w:val="24"/>
        </w:rPr>
        <w:t xml:space="preserve"> in writing code and configuration of memory devices like </w:t>
      </w:r>
      <w:r w:rsidRPr="0089779E">
        <w:rPr>
          <w:rFonts w:ascii="Times New Roman" w:hAnsi="Times New Roman" w:cs="Times New Roman"/>
          <w:b/>
          <w:bCs/>
          <w:sz w:val="24"/>
          <w:szCs w:val="24"/>
        </w:rPr>
        <w:t>FLASH, SDRAM</w:t>
      </w:r>
      <w:r w:rsidRPr="0089779E">
        <w:rPr>
          <w:rFonts w:ascii="Times New Roman" w:hAnsi="Times New Roman" w:cs="Times New Roman"/>
          <w:sz w:val="24"/>
          <w:szCs w:val="24"/>
        </w:rPr>
        <w:t xml:space="preserve"> and communication devices like</w:t>
      </w:r>
      <w:r w:rsidRPr="0089779E">
        <w:rPr>
          <w:rFonts w:ascii="Times New Roman" w:hAnsi="Times New Roman" w:cs="Times New Roman"/>
          <w:b/>
          <w:bCs/>
          <w:sz w:val="24"/>
          <w:szCs w:val="24"/>
        </w:rPr>
        <w:t xml:space="preserve"> UART, SPI, I2C, USB, CAN, I2S, Ethernet, </w:t>
      </w:r>
      <w:proofErr w:type="spellStart"/>
      <w:r w:rsidRPr="0089779E">
        <w:rPr>
          <w:rFonts w:ascii="Times New Roman" w:hAnsi="Times New Roman" w:cs="Times New Roman"/>
          <w:b/>
          <w:bCs/>
          <w:sz w:val="24"/>
          <w:szCs w:val="24"/>
        </w:rPr>
        <w:t>SMBus</w:t>
      </w:r>
      <w:proofErr w:type="spellEnd"/>
      <w:r w:rsidRPr="0089779E">
        <w:rPr>
          <w:rFonts w:ascii="Times New Roman" w:hAnsi="Times New Roman" w:cs="Times New Roman"/>
          <w:sz w:val="24"/>
          <w:szCs w:val="24"/>
        </w:rPr>
        <w:t xml:space="preserve"> for smart batteries and many other like </w:t>
      </w:r>
      <w:r w:rsidR="008A49B3" w:rsidRPr="0089779E">
        <w:rPr>
          <w:rFonts w:ascii="Times New Roman" w:hAnsi="Times New Roman" w:cs="Times New Roman"/>
          <w:b/>
          <w:bCs/>
          <w:sz w:val="24"/>
          <w:szCs w:val="24"/>
        </w:rPr>
        <w:t>ADC, DMA, PLL, Interrupts and C</w:t>
      </w:r>
      <w:r w:rsidRPr="0089779E">
        <w:rPr>
          <w:rFonts w:ascii="Times New Roman" w:hAnsi="Times New Roman" w:cs="Times New Roman"/>
          <w:b/>
          <w:bCs/>
          <w:sz w:val="24"/>
          <w:szCs w:val="24"/>
        </w:rPr>
        <w:t>locks.</w:t>
      </w:r>
    </w:p>
    <w:p w14:paraId="785C42A6" w14:textId="6F9B6837" w:rsidR="001B1D4E" w:rsidRPr="0089779E" w:rsidRDefault="00437BB4" w:rsidP="00437BB4">
      <w:pPr>
        <w:pStyle w:val="NoSpacing"/>
        <w:numPr>
          <w:ilvl w:val="2"/>
          <w:numId w:val="4"/>
        </w:numPr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89779E">
        <w:rPr>
          <w:rFonts w:ascii="Times New Roman" w:hAnsi="Times New Roman" w:cs="Times New Roman"/>
          <w:sz w:val="24"/>
          <w:szCs w:val="24"/>
        </w:rPr>
        <w:t>E</w:t>
      </w:r>
      <w:r w:rsidR="001B1D4E" w:rsidRPr="0089779E">
        <w:rPr>
          <w:rFonts w:ascii="Times New Roman" w:hAnsi="Times New Roman" w:cs="Times New Roman"/>
          <w:sz w:val="24"/>
          <w:szCs w:val="24"/>
        </w:rPr>
        <w:t>xperience</w:t>
      </w:r>
      <w:r w:rsidR="001B1D4E" w:rsidRPr="0089779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A33997">
        <w:rPr>
          <w:rFonts w:ascii="Times New Roman" w:hAnsi="Times New Roman" w:cs="Times New Roman"/>
          <w:color w:val="000000"/>
          <w:sz w:val="24"/>
          <w:szCs w:val="24"/>
        </w:rPr>
        <w:t>in</w:t>
      </w:r>
      <w:r w:rsidR="00A33997" w:rsidRPr="0089779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89779E">
        <w:rPr>
          <w:rFonts w:ascii="Times New Roman" w:hAnsi="Times New Roman" w:cs="Times New Roman"/>
          <w:color w:val="000000"/>
          <w:sz w:val="24"/>
          <w:szCs w:val="24"/>
        </w:rPr>
        <w:t xml:space="preserve">code </w:t>
      </w:r>
      <w:r w:rsidR="001B1D4E" w:rsidRPr="0089779E">
        <w:rPr>
          <w:rFonts w:ascii="Times New Roman" w:hAnsi="Times New Roman" w:cs="Times New Roman"/>
          <w:color w:val="000000"/>
          <w:sz w:val="24"/>
          <w:szCs w:val="24"/>
        </w:rPr>
        <w:t>develop</w:t>
      </w:r>
      <w:r w:rsidR="00A33997">
        <w:rPr>
          <w:rFonts w:ascii="Times New Roman" w:hAnsi="Times New Roman" w:cs="Times New Roman"/>
          <w:color w:val="000000"/>
          <w:sz w:val="24"/>
          <w:szCs w:val="24"/>
        </w:rPr>
        <w:t>ment</w:t>
      </w:r>
      <w:r w:rsidR="001B1D4E" w:rsidRPr="0089779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89779E">
        <w:rPr>
          <w:rFonts w:ascii="Times New Roman" w:hAnsi="Times New Roman" w:cs="Times New Roman"/>
          <w:color w:val="000000"/>
          <w:sz w:val="24"/>
          <w:szCs w:val="24"/>
        </w:rPr>
        <w:t xml:space="preserve">for </w:t>
      </w:r>
      <w:r w:rsidR="001B1D4E" w:rsidRPr="0089779E">
        <w:rPr>
          <w:rFonts w:ascii="Times New Roman" w:hAnsi="Times New Roman" w:cs="Times New Roman"/>
          <w:color w:val="000000"/>
          <w:sz w:val="24"/>
          <w:szCs w:val="24"/>
        </w:rPr>
        <w:t xml:space="preserve">various processors and architectures like </w:t>
      </w:r>
      <w:r w:rsidR="001B1D4E" w:rsidRPr="0089779E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ARM, Texas Instruments, Analog Devices </w:t>
      </w:r>
      <w:r w:rsidR="001B1D4E" w:rsidRPr="00675FD0">
        <w:rPr>
          <w:rFonts w:ascii="Times New Roman" w:hAnsi="Times New Roman" w:cs="Times New Roman"/>
          <w:color w:val="000000"/>
          <w:sz w:val="24"/>
          <w:szCs w:val="24"/>
        </w:rPr>
        <w:t>and others</w:t>
      </w:r>
      <w:r w:rsidR="001B1D4E" w:rsidRPr="0089779E">
        <w:rPr>
          <w:rFonts w:ascii="Times New Roman" w:hAnsi="Times New Roman" w:cs="Times New Roman"/>
          <w:b/>
          <w:bCs/>
          <w:color w:val="000000"/>
          <w:sz w:val="24"/>
          <w:szCs w:val="24"/>
        </w:rPr>
        <w:t>.</w:t>
      </w:r>
    </w:p>
    <w:p w14:paraId="0675D305" w14:textId="2CEF2B09" w:rsidR="00E72C65" w:rsidRPr="0089779E" w:rsidRDefault="00E72C65" w:rsidP="00697126">
      <w:pPr>
        <w:pStyle w:val="NoSpacing"/>
        <w:numPr>
          <w:ilvl w:val="2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89779E">
        <w:rPr>
          <w:rFonts w:ascii="Times New Roman" w:hAnsi="Times New Roman" w:cs="Times New Roman"/>
          <w:sz w:val="24"/>
          <w:szCs w:val="24"/>
        </w:rPr>
        <w:t xml:space="preserve">Hands-on experience on programming and interfacing to various sensors like </w:t>
      </w:r>
      <w:r w:rsidRPr="0089779E">
        <w:rPr>
          <w:rFonts w:ascii="Times New Roman" w:hAnsi="Times New Roman" w:cs="Times New Roman"/>
          <w:b/>
          <w:bCs/>
          <w:sz w:val="24"/>
          <w:szCs w:val="24"/>
        </w:rPr>
        <w:t xml:space="preserve">IMU, </w:t>
      </w:r>
      <w:r w:rsidR="00697126" w:rsidRPr="0089779E">
        <w:rPr>
          <w:rFonts w:ascii="Times New Roman" w:hAnsi="Times New Roman" w:cs="Times New Roman"/>
          <w:b/>
          <w:bCs/>
          <w:sz w:val="24"/>
          <w:szCs w:val="24"/>
        </w:rPr>
        <w:t>Gyro</w:t>
      </w:r>
      <w:r w:rsidR="00697126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712EF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12EF9" w:rsidRPr="00697126">
        <w:rPr>
          <w:rFonts w:ascii="Times New Roman" w:hAnsi="Times New Roman" w:cs="Times New Roman"/>
          <w:sz w:val="24"/>
          <w:szCs w:val="24"/>
        </w:rPr>
        <w:t xml:space="preserve">and modules </w:t>
      </w:r>
      <w:r w:rsidR="00697126" w:rsidRPr="00697126">
        <w:rPr>
          <w:rFonts w:ascii="Times New Roman" w:hAnsi="Times New Roman" w:cs="Times New Roman"/>
          <w:sz w:val="24"/>
          <w:szCs w:val="24"/>
        </w:rPr>
        <w:t>like</w:t>
      </w:r>
      <w:r w:rsidR="00697126">
        <w:rPr>
          <w:rFonts w:ascii="Times New Roman" w:hAnsi="Times New Roman" w:cs="Times New Roman"/>
          <w:b/>
          <w:bCs/>
          <w:sz w:val="24"/>
          <w:szCs w:val="24"/>
        </w:rPr>
        <w:t xml:space="preserve"> Bluetooth</w:t>
      </w:r>
      <w:r w:rsidR="00712EF9">
        <w:rPr>
          <w:rFonts w:ascii="Times New Roman" w:hAnsi="Times New Roman" w:cs="Times New Roman"/>
          <w:b/>
          <w:bCs/>
          <w:sz w:val="24"/>
          <w:szCs w:val="24"/>
        </w:rPr>
        <w:t xml:space="preserve"> module</w:t>
      </w:r>
      <w:r w:rsidRPr="0089779E">
        <w:rPr>
          <w:rFonts w:ascii="Times New Roman" w:hAnsi="Times New Roman" w:cs="Times New Roman"/>
          <w:sz w:val="24"/>
          <w:szCs w:val="24"/>
        </w:rPr>
        <w:t xml:space="preserve"> etc.</w:t>
      </w:r>
    </w:p>
    <w:p w14:paraId="712D0BE7" w14:textId="77777777" w:rsidR="00E94FC2" w:rsidRDefault="00D86BDD" w:rsidP="00E30291">
      <w:pPr>
        <w:pStyle w:val="NoSpacing"/>
        <w:numPr>
          <w:ilvl w:val="2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89779E">
        <w:rPr>
          <w:rFonts w:ascii="Times New Roman" w:hAnsi="Times New Roman" w:cs="Times New Roman"/>
          <w:sz w:val="24"/>
          <w:szCs w:val="24"/>
        </w:rPr>
        <w:t xml:space="preserve">Experience in </w:t>
      </w:r>
      <w:r w:rsidR="00E94FC2" w:rsidRPr="0089779E">
        <w:rPr>
          <w:rFonts w:ascii="Times New Roman" w:hAnsi="Times New Roman" w:cs="Times New Roman"/>
          <w:sz w:val="24"/>
          <w:szCs w:val="24"/>
        </w:rPr>
        <w:t>electronic circuit and board design</w:t>
      </w:r>
      <w:r w:rsidR="00586D61" w:rsidRPr="0089779E">
        <w:rPr>
          <w:rFonts w:ascii="Times New Roman" w:hAnsi="Times New Roman" w:cs="Times New Roman"/>
          <w:sz w:val="24"/>
          <w:szCs w:val="24"/>
        </w:rPr>
        <w:t>,</w:t>
      </w:r>
      <w:r w:rsidR="00E94FC2" w:rsidRPr="0089779E">
        <w:rPr>
          <w:rFonts w:ascii="Times New Roman" w:hAnsi="Times New Roman" w:cs="Times New Roman"/>
          <w:sz w:val="24"/>
          <w:szCs w:val="24"/>
        </w:rPr>
        <w:t xml:space="preserve"> digital and analog.</w:t>
      </w:r>
    </w:p>
    <w:p w14:paraId="4667C357" w14:textId="30B91682" w:rsidR="00740D63" w:rsidRPr="00740D63" w:rsidRDefault="00740D63" w:rsidP="00712EF9">
      <w:pPr>
        <w:pStyle w:val="NoSpacing"/>
        <w:numPr>
          <w:ilvl w:val="2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740D63">
        <w:rPr>
          <w:rFonts w:ascii="Times New Roman" w:hAnsi="Times New Roman" w:cs="Times New Roman"/>
          <w:sz w:val="24"/>
          <w:szCs w:val="24"/>
        </w:rPr>
        <w:lastRenderedPageBreak/>
        <w:t xml:space="preserve">Experience </w:t>
      </w:r>
      <w:r w:rsidR="00471025" w:rsidRPr="00740D63">
        <w:rPr>
          <w:rFonts w:ascii="Times New Roman" w:hAnsi="Times New Roman" w:cs="Times New Roman"/>
          <w:sz w:val="24"/>
          <w:szCs w:val="24"/>
        </w:rPr>
        <w:t>in batteries</w:t>
      </w:r>
      <w:r w:rsidRPr="00740D63">
        <w:rPr>
          <w:rFonts w:ascii="Times New Roman" w:hAnsi="Times New Roman" w:cs="Times New Roman"/>
          <w:sz w:val="24"/>
          <w:szCs w:val="24"/>
        </w:rPr>
        <w:t xml:space="preserve"> power system </w:t>
      </w:r>
      <w:r w:rsidR="00471025" w:rsidRPr="00740D63">
        <w:rPr>
          <w:rFonts w:ascii="Times New Roman" w:hAnsi="Times New Roman" w:cs="Times New Roman"/>
          <w:sz w:val="24"/>
          <w:szCs w:val="24"/>
        </w:rPr>
        <w:t>design,</w:t>
      </w:r>
      <w:r w:rsidRPr="00740D63">
        <w:rPr>
          <w:rFonts w:ascii="Times New Roman" w:hAnsi="Times New Roman" w:cs="Times New Roman"/>
          <w:sz w:val="24"/>
          <w:szCs w:val="24"/>
        </w:rPr>
        <w:t xml:space="preserve"> </w:t>
      </w:r>
      <w:r w:rsidR="00471025" w:rsidRPr="00740D63">
        <w:rPr>
          <w:rFonts w:ascii="Times New Roman" w:hAnsi="Times New Roman" w:cs="Times New Roman"/>
          <w:sz w:val="24"/>
          <w:szCs w:val="24"/>
        </w:rPr>
        <w:t>protection and</w:t>
      </w:r>
      <w:r>
        <w:rPr>
          <w:rFonts w:ascii="Times New Roman" w:hAnsi="Times New Roman" w:cs="Times New Roman"/>
          <w:sz w:val="24"/>
          <w:szCs w:val="24"/>
        </w:rPr>
        <w:t xml:space="preserve"> management circuits</w:t>
      </w:r>
      <w:r w:rsidR="00712EF9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71025">
        <w:rPr>
          <w:rFonts w:ascii="Times New Roman" w:hAnsi="Times New Roman" w:cs="Times New Roman"/>
          <w:sz w:val="24"/>
          <w:szCs w:val="24"/>
        </w:rPr>
        <w:t>and SMART batteries HW-SW management.</w:t>
      </w:r>
    </w:p>
    <w:p w14:paraId="682E99BF" w14:textId="77777777" w:rsidR="00E94FC2" w:rsidRPr="0089779E" w:rsidRDefault="00A919CE" w:rsidP="001B1D4E">
      <w:pPr>
        <w:pStyle w:val="NoSpacing"/>
        <w:numPr>
          <w:ilvl w:val="2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89779E">
        <w:rPr>
          <w:rFonts w:ascii="Times New Roman" w:hAnsi="Times New Roman" w:cs="Times New Roman"/>
          <w:sz w:val="24"/>
          <w:szCs w:val="24"/>
        </w:rPr>
        <w:t>Hand-on e</w:t>
      </w:r>
      <w:r w:rsidR="00E94FC2" w:rsidRPr="0089779E">
        <w:rPr>
          <w:rFonts w:ascii="Times New Roman" w:hAnsi="Times New Roman" w:cs="Times New Roman"/>
          <w:sz w:val="24"/>
          <w:szCs w:val="24"/>
        </w:rPr>
        <w:t>xperience</w:t>
      </w:r>
      <w:r w:rsidRPr="0089779E">
        <w:rPr>
          <w:rFonts w:ascii="Times New Roman" w:hAnsi="Times New Roman" w:cs="Times New Roman"/>
          <w:sz w:val="24"/>
          <w:szCs w:val="24"/>
        </w:rPr>
        <w:t xml:space="preserve"> working</w:t>
      </w:r>
      <w:r w:rsidR="00E94FC2" w:rsidRPr="0089779E">
        <w:rPr>
          <w:rFonts w:ascii="Times New Roman" w:hAnsi="Times New Roman" w:cs="Times New Roman"/>
          <w:sz w:val="24"/>
          <w:szCs w:val="24"/>
        </w:rPr>
        <w:t xml:space="preserve"> </w:t>
      </w:r>
      <w:r w:rsidR="001B1D4E" w:rsidRPr="0089779E">
        <w:rPr>
          <w:rFonts w:ascii="Times New Roman" w:hAnsi="Times New Roman" w:cs="Times New Roman"/>
          <w:sz w:val="24"/>
          <w:szCs w:val="24"/>
        </w:rPr>
        <w:t>with</w:t>
      </w:r>
      <w:r w:rsidR="00E94FC2" w:rsidRPr="0089779E">
        <w:rPr>
          <w:rFonts w:ascii="Times New Roman" w:hAnsi="Times New Roman" w:cs="Times New Roman"/>
          <w:sz w:val="24"/>
          <w:szCs w:val="24"/>
        </w:rPr>
        <w:t xml:space="preserve"> lab instruments like SCOPE, Fluke, Spectrum analyzer, LOGIC analyzer and other</w:t>
      </w:r>
      <w:r w:rsidRPr="0089779E">
        <w:rPr>
          <w:rFonts w:ascii="Times New Roman" w:hAnsi="Times New Roman" w:cs="Times New Roman"/>
          <w:sz w:val="24"/>
          <w:szCs w:val="24"/>
        </w:rPr>
        <w:t xml:space="preserve"> measurements and testing</w:t>
      </w:r>
      <w:r w:rsidR="00E94FC2" w:rsidRPr="0089779E">
        <w:rPr>
          <w:rFonts w:ascii="Times New Roman" w:hAnsi="Times New Roman" w:cs="Times New Roman"/>
          <w:sz w:val="24"/>
          <w:szCs w:val="24"/>
        </w:rPr>
        <w:t xml:space="preserve"> tools.</w:t>
      </w:r>
    </w:p>
    <w:p w14:paraId="5ECD25E7" w14:textId="77777777" w:rsidR="008862F8" w:rsidRPr="0089779E" w:rsidRDefault="008862F8" w:rsidP="00E30291">
      <w:pPr>
        <w:pStyle w:val="NoSpacing"/>
        <w:numPr>
          <w:ilvl w:val="2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89779E">
        <w:rPr>
          <w:rFonts w:ascii="Times New Roman" w:hAnsi="Times New Roman" w:cs="Times New Roman"/>
          <w:sz w:val="24"/>
          <w:szCs w:val="24"/>
        </w:rPr>
        <w:t xml:space="preserve">Experience in Control theory and SERVO control programming </w:t>
      </w:r>
    </w:p>
    <w:p w14:paraId="7F33EFDF" w14:textId="77777777" w:rsidR="007670DF" w:rsidRPr="0089779E" w:rsidRDefault="00E30291" w:rsidP="0089779E">
      <w:pPr>
        <w:pStyle w:val="NoSpacing"/>
        <w:numPr>
          <w:ilvl w:val="2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89779E">
        <w:rPr>
          <w:rFonts w:ascii="Times New Roman" w:hAnsi="Times New Roman" w:cs="Times New Roman"/>
          <w:sz w:val="24"/>
          <w:szCs w:val="24"/>
        </w:rPr>
        <w:t xml:space="preserve">Experience in FPGA design and VHDL programming language. </w:t>
      </w:r>
    </w:p>
    <w:p w14:paraId="0942FA87" w14:textId="2F494DDE" w:rsidR="007C36A7" w:rsidRPr="007670DF" w:rsidRDefault="00295616" w:rsidP="00675FD0">
      <w:pPr>
        <w:bidi w:val="0"/>
        <w:rPr>
          <w:b/>
          <w:bCs/>
        </w:rPr>
      </w:pPr>
      <w:r>
        <w:br/>
      </w:r>
      <w:r w:rsidR="007C36A7" w:rsidRPr="007670DF">
        <w:rPr>
          <w:b/>
          <w:bCs/>
        </w:rPr>
        <w:t>2004–2005</w:t>
      </w:r>
      <w:r w:rsidR="007670DF" w:rsidRPr="007670DF">
        <w:rPr>
          <w:b/>
          <w:bCs/>
        </w:rPr>
        <w:t xml:space="preserve">      </w:t>
      </w:r>
      <w:r w:rsidR="007C36A7" w:rsidRPr="007670DF">
        <w:rPr>
          <w:b/>
          <w:bCs/>
        </w:rPr>
        <w:t>Firmware RT</w:t>
      </w:r>
      <w:r w:rsidR="00A33997">
        <w:rPr>
          <w:b/>
          <w:bCs/>
        </w:rPr>
        <w:t xml:space="preserve"> </w:t>
      </w:r>
      <w:r w:rsidR="007C36A7" w:rsidRPr="007670DF">
        <w:rPr>
          <w:b/>
          <w:bCs/>
        </w:rPr>
        <w:t>&amp;</w:t>
      </w:r>
      <w:r w:rsidR="00A33997">
        <w:rPr>
          <w:b/>
          <w:bCs/>
        </w:rPr>
        <w:t xml:space="preserve"> </w:t>
      </w:r>
      <w:r w:rsidR="007C36A7" w:rsidRPr="007670DF">
        <w:rPr>
          <w:b/>
          <w:bCs/>
        </w:rPr>
        <w:t xml:space="preserve">Embedded Software Engineer </w:t>
      </w:r>
      <w:r w:rsidR="00A33997">
        <w:rPr>
          <w:b/>
          <w:bCs/>
        </w:rPr>
        <w:t xml:space="preserve"> </w:t>
      </w:r>
      <w:r w:rsidR="00A33997">
        <w:rPr>
          <w:b/>
          <w:bCs/>
        </w:rPr>
        <w:tab/>
      </w:r>
      <w:r w:rsidR="00A33997" w:rsidRPr="002233E8">
        <w:rPr>
          <w:b/>
          <w:bCs/>
        </w:rPr>
        <w:t>Polly</w:t>
      </w:r>
    </w:p>
    <w:p w14:paraId="6991B906" w14:textId="77777777" w:rsidR="007C36A7" w:rsidRPr="0089779E" w:rsidRDefault="0089779E" w:rsidP="004B6733">
      <w:pPr>
        <w:pStyle w:val="NoSpacing"/>
        <w:ind w:left="1440" w:hanging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</w:t>
      </w:r>
      <w:r w:rsidR="007C36A7" w:rsidRPr="0089779E">
        <w:rPr>
          <w:rFonts w:ascii="Times New Roman" w:hAnsi="Times New Roman" w:cs="Times New Roman"/>
          <w:sz w:val="24"/>
          <w:szCs w:val="24"/>
        </w:rPr>
        <w:t xml:space="preserve">Developing navigation system armed with voice </w:t>
      </w:r>
      <w:r w:rsidR="007670DF" w:rsidRPr="0089779E">
        <w:rPr>
          <w:rFonts w:ascii="Times New Roman" w:hAnsi="Times New Roman" w:cs="Times New Roman"/>
          <w:sz w:val="24"/>
          <w:szCs w:val="24"/>
        </w:rPr>
        <w:t>recognition algorithms</w:t>
      </w:r>
      <w:r w:rsidR="007B6D4E" w:rsidRPr="0089779E">
        <w:rPr>
          <w:rFonts w:ascii="Times New Roman" w:hAnsi="Times New Roman" w:cs="Times New Roman"/>
          <w:sz w:val="24"/>
          <w:szCs w:val="24"/>
        </w:rPr>
        <w:t xml:space="preserve"> </w:t>
      </w:r>
      <w:r w:rsidR="004B6733" w:rsidRPr="0089779E">
        <w:rPr>
          <w:rFonts w:ascii="Times New Roman" w:hAnsi="Times New Roman" w:cs="Times New Roman"/>
          <w:sz w:val="24"/>
          <w:szCs w:val="24"/>
        </w:rPr>
        <w:t>i</w:t>
      </w:r>
      <w:r w:rsidR="007B6D4E" w:rsidRPr="0089779E">
        <w:rPr>
          <w:rFonts w:ascii="Times New Roman" w:hAnsi="Times New Roman" w:cs="Times New Roman"/>
          <w:sz w:val="24"/>
          <w:szCs w:val="24"/>
        </w:rPr>
        <w:t>ndependent of the speaker</w:t>
      </w:r>
      <w:r w:rsidR="004B6733" w:rsidRPr="0089779E">
        <w:rPr>
          <w:rFonts w:ascii="Times New Roman" w:hAnsi="Times New Roman" w:cs="Times New Roman"/>
          <w:sz w:val="24"/>
          <w:szCs w:val="24"/>
        </w:rPr>
        <w:t xml:space="preserve"> identity.</w:t>
      </w:r>
    </w:p>
    <w:p w14:paraId="16740CEC" w14:textId="39448AE7" w:rsidR="007C36A7" w:rsidRPr="0089779E" w:rsidRDefault="007670DF" w:rsidP="007670DF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 w:rsidRPr="0089779E">
        <w:rPr>
          <w:rFonts w:ascii="Times New Roman" w:hAnsi="Times New Roman" w:cs="Times New Roman"/>
          <w:sz w:val="24"/>
          <w:szCs w:val="24"/>
        </w:rPr>
        <w:t>Designing and i</w:t>
      </w:r>
      <w:r w:rsidR="007C36A7" w:rsidRPr="0089779E">
        <w:rPr>
          <w:rFonts w:ascii="Times New Roman" w:hAnsi="Times New Roman" w:cs="Times New Roman"/>
          <w:sz w:val="24"/>
          <w:szCs w:val="24"/>
        </w:rPr>
        <w:t>mplement</w:t>
      </w:r>
      <w:r w:rsidR="007B6D4E" w:rsidRPr="0089779E">
        <w:rPr>
          <w:rFonts w:ascii="Times New Roman" w:hAnsi="Times New Roman" w:cs="Times New Roman"/>
          <w:sz w:val="24"/>
          <w:szCs w:val="24"/>
        </w:rPr>
        <w:t xml:space="preserve">ation </w:t>
      </w:r>
      <w:r w:rsidR="00E72C65" w:rsidRPr="0089779E">
        <w:rPr>
          <w:rFonts w:ascii="Times New Roman" w:hAnsi="Times New Roman" w:cs="Times New Roman"/>
          <w:sz w:val="24"/>
          <w:szCs w:val="24"/>
        </w:rPr>
        <w:t>of DSP</w:t>
      </w:r>
      <w:r w:rsidR="007C36A7" w:rsidRPr="0089779E">
        <w:rPr>
          <w:rFonts w:ascii="Times New Roman" w:hAnsi="Times New Roman" w:cs="Times New Roman"/>
          <w:sz w:val="24"/>
          <w:szCs w:val="24"/>
        </w:rPr>
        <w:t xml:space="preserve"> algorithms for voice recognition on</w:t>
      </w:r>
      <w:r w:rsidR="007B6D4E" w:rsidRPr="0089779E">
        <w:rPr>
          <w:rFonts w:ascii="Times New Roman" w:hAnsi="Times New Roman" w:cs="Times New Roman"/>
          <w:sz w:val="24"/>
          <w:szCs w:val="24"/>
        </w:rPr>
        <w:t xml:space="preserve"> </w:t>
      </w:r>
      <w:r w:rsidR="002866B1" w:rsidRPr="0089779E">
        <w:rPr>
          <w:rFonts w:ascii="Times New Roman" w:hAnsi="Times New Roman" w:cs="Times New Roman"/>
          <w:sz w:val="24"/>
          <w:szCs w:val="24"/>
        </w:rPr>
        <w:t>TI DSP</w:t>
      </w:r>
      <w:r w:rsidR="007C36A7" w:rsidRPr="0089779E">
        <w:rPr>
          <w:rFonts w:ascii="Times New Roman" w:hAnsi="Times New Roman" w:cs="Times New Roman"/>
          <w:sz w:val="24"/>
          <w:szCs w:val="24"/>
        </w:rPr>
        <w:t xml:space="preserve"> processors</w:t>
      </w:r>
      <w:r w:rsidRPr="0089779E">
        <w:rPr>
          <w:rFonts w:ascii="Times New Roman" w:hAnsi="Times New Roman" w:cs="Times New Roman"/>
          <w:sz w:val="24"/>
          <w:szCs w:val="24"/>
        </w:rPr>
        <w:t>.</w:t>
      </w:r>
      <w:r w:rsidR="007C36A7" w:rsidRPr="0089779E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7D20893B" w14:textId="77777777" w:rsidR="007C36A7" w:rsidRPr="0089779E" w:rsidRDefault="007C36A7" w:rsidP="007C36A7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 w:rsidRPr="0089779E">
        <w:rPr>
          <w:rFonts w:ascii="Times New Roman" w:hAnsi="Times New Roman" w:cs="Times New Roman"/>
          <w:sz w:val="24"/>
          <w:szCs w:val="24"/>
        </w:rPr>
        <w:t>Firmware expert engineer.</w:t>
      </w:r>
    </w:p>
    <w:p w14:paraId="643D91EB" w14:textId="77777777" w:rsidR="00586D61" w:rsidRPr="007670DF" w:rsidRDefault="00586D61" w:rsidP="007C36A7">
      <w:pPr>
        <w:pStyle w:val="NoSpacing"/>
        <w:ind w:left="1440"/>
        <w:rPr>
          <w:rFonts w:ascii="Times New Roman" w:hAnsi="Times New Roman" w:cs="Times New Roman"/>
        </w:rPr>
      </w:pPr>
    </w:p>
    <w:p w14:paraId="2913DD62" w14:textId="77777777" w:rsidR="007C36A7" w:rsidRPr="007670DF" w:rsidRDefault="007C36A7" w:rsidP="007C36A7">
      <w:pPr>
        <w:pStyle w:val="NoSpacing"/>
        <w:ind w:left="1440" w:hanging="1440"/>
        <w:rPr>
          <w:rFonts w:ascii="Times New Roman" w:hAnsi="Times New Roman" w:cs="Times New Roman"/>
          <w:b/>
          <w:bCs/>
        </w:rPr>
      </w:pPr>
    </w:p>
    <w:p w14:paraId="5478D5CA" w14:textId="10BD71EC" w:rsidR="00016940" w:rsidRPr="007670DF" w:rsidRDefault="00016940">
      <w:pPr>
        <w:pStyle w:val="NoSpacing"/>
        <w:ind w:left="1440" w:hanging="1440"/>
        <w:rPr>
          <w:rFonts w:ascii="Times New Roman" w:hAnsi="Times New Roman" w:cs="Times New Roman"/>
          <w:b/>
          <w:bCs/>
        </w:rPr>
      </w:pPr>
      <w:r w:rsidRPr="007670DF">
        <w:rPr>
          <w:rFonts w:ascii="Times New Roman" w:hAnsi="Times New Roman" w:cs="Times New Roman"/>
          <w:b/>
          <w:bCs/>
        </w:rPr>
        <w:t>1999–200</w:t>
      </w:r>
      <w:r w:rsidR="007C36A7" w:rsidRPr="007670DF">
        <w:rPr>
          <w:rFonts w:ascii="Times New Roman" w:hAnsi="Times New Roman" w:cs="Times New Roman"/>
          <w:b/>
          <w:bCs/>
        </w:rPr>
        <w:t>3</w:t>
      </w:r>
      <w:r w:rsidRPr="007670DF">
        <w:rPr>
          <w:rFonts w:ascii="Times New Roman" w:hAnsi="Times New Roman" w:cs="Times New Roman"/>
          <w:b/>
          <w:bCs/>
        </w:rPr>
        <w:tab/>
      </w:r>
      <w:r w:rsidR="004D12A6" w:rsidRPr="007670DF">
        <w:rPr>
          <w:rFonts w:ascii="Times New Roman" w:hAnsi="Times New Roman" w:cs="Times New Roman"/>
          <w:b/>
          <w:bCs/>
        </w:rPr>
        <w:t>Firmware RT</w:t>
      </w:r>
      <w:r w:rsidR="00A33997">
        <w:rPr>
          <w:rFonts w:ascii="Times New Roman" w:hAnsi="Times New Roman" w:cs="Times New Roman"/>
          <w:b/>
          <w:bCs/>
        </w:rPr>
        <w:t xml:space="preserve"> </w:t>
      </w:r>
      <w:r w:rsidR="004D12A6" w:rsidRPr="007670DF">
        <w:rPr>
          <w:rFonts w:ascii="Times New Roman" w:hAnsi="Times New Roman" w:cs="Times New Roman"/>
          <w:b/>
          <w:bCs/>
        </w:rPr>
        <w:t>&amp;</w:t>
      </w:r>
      <w:r w:rsidR="00A33997">
        <w:rPr>
          <w:rFonts w:ascii="Times New Roman" w:hAnsi="Times New Roman" w:cs="Times New Roman"/>
          <w:b/>
          <w:bCs/>
        </w:rPr>
        <w:t xml:space="preserve"> </w:t>
      </w:r>
      <w:r w:rsidR="000433CC" w:rsidRPr="007670DF">
        <w:rPr>
          <w:rFonts w:ascii="Times New Roman" w:hAnsi="Times New Roman" w:cs="Times New Roman"/>
          <w:b/>
          <w:bCs/>
        </w:rPr>
        <w:t xml:space="preserve">Embedded Software Engineer </w:t>
      </w:r>
      <w:r w:rsidRPr="007670DF">
        <w:rPr>
          <w:rFonts w:ascii="Times New Roman" w:hAnsi="Times New Roman" w:cs="Times New Roman"/>
          <w:b/>
          <w:bCs/>
        </w:rPr>
        <w:t xml:space="preserve"> </w:t>
      </w:r>
      <w:r w:rsidR="00A33997">
        <w:rPr>
          <w:rFonts w:ascii="Times New Roman" w:hAnsi="Times New Roman" w:cs="Times New Roman"/>
          <w:b/>
          <w:bCs/>
        </w:rPr>
        <w:t xml:space="preserve">            </w:t>
      </w:r>
      <w:proofErr w:type="spellStart"/>
      <w:r w:rsidR="00A33997" w:rsidRPr="002233E8">
        <w:rPr>
          <w:rFonts w:ascii="Times New Roman" w:hAnsi="Times New Roman" w:cs="Times New Roman"/>
          <w:b/>
          <w:bCs/>
          <w:sz w:val="24"/>
          <w:szCs w:val="24"/>
        </w:rPr>
        <w:t>Cardiosonix</w:t>
      </w:r>
      <w:proofErr w:type="spellEnd"/>
    </w:p>
    <w:p w14:paraId="3AAE7715" w14:textId="77777777" w:rsidR="00E94FC2" w:rsidRPr="0089779E" w:rsidRDefault="000433CC" w:rsidP="00016940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 w:rsidRPr="0089779E">
        <w:rPr>
          <w:rFonts w:ascii="Times New Roman" w:hAnsi="Times New Roman" w:cs="Times New Roman"/>
          <w:sz w:val="24"/>
          <w:szCs w:val="24"/>
        </w:rPr>
        <w:t>P</w:t>
      </w:r>
      <w:r w:rsidR="005E01C7" w:rsidRPr="0089779E">
        <w:rPr>
          <w:rFonts w:ascii="Times New Roman" w:hAnsi="Times New Roman" w:cs="Times New Roman"/>
          <w:sz w:val="24"/>
          <w:szCs w:val="24"/>
        </w:rPr>
        <w:t xml:space="preserve">layed essential </w:t>
      </w:r>
      <w:r w:rsidR="00016940" w:rsidRPr="0089779E">
        <w:rPr>
          <w:rFonts w:ascii="Times New Roman" w:hAnsi="Times New Roman" w:cs="Times New Roman"/>
          <w:sz w:val="24"/>
          <w:szCs w:val="24"/>
        </w:rPr>
        <w:t>part</w:t>
      </w:r>
      <w:r w:rsidR="005E01C7" w:rsidRPr="0089779E">
        <w:rPr>
          <w:rFonts w:ascii="Times New Roman" w:hAnsi="Times New Roman" w:cs="Times New Roman"/>
          <w:sz w:val="24"/>
          <w:szCs w:val="24"/>
        </w:rPr>
        <w:t xml:space="preserve"> </w:t>
      </w:r>
      <w:r w:rsidR="00016940" w:rsidRPr="0089779E">
        <w:rPr>
          <w:rFonts w:ascii="Times New Roman" w:hAnsi="Times New Roman" w:cs="Times New Roman"/>
          <w:sz w:val="24"/>
          <w:szCs w:val="24"/>
        </w:rPr>
        <w:t xml:space="preserve">in designing and developing company medical devices </w:t>
      </w:r>
      <w:r w:rsidR="005E01C7" w:rsidRPr="0089779E">
        <w:rPr>
          <w:rFonts w:ascii="Times New Roman" w:hAnsi="Times New Roman" w:cs="Times New Roman"/>
          <w:sz w:val="24"/>
          <w:szCs w:val="24"/>
        </w:rPr>
        <w:t xml:space="preserve">including </w:t>
      </w:r>
      <w:r w:rsidR="00142823" w:rsidRPr="0089779E">
        <w:rPr>
          <w:rFonts w:ascii="Times New Roman" w:hAnsi="Times New Roman" w:cs="Times New Roman"/>
          <w:sz w:val="24"/>
          <w:szCs w:val="24"/>
        </w:rPr>
        <w:t>non-</w:t>
      </w:r>
      <w:r w:rsidR="00477014" w:rsidRPr="0089779E">
        <w:rPr>
          <w:rFonts w:ascii="Times New Roman" w:hAnsi="Times New Roman" w:cs="Times New Roman"/>
          <w:sz w:val="24"/>
          <w:szCs w:val="24"/>
        </w:rPr>
        <w:t>invasive ultrasound</w:t>
      </w:r>
      <w:r w:rsidR="00016940" w:rsidRPr="0089779E">
        <w:rPr>
          <w:rFonts w:ascii="Times New Roman" w:hAnsi="Times New Roman" w:cs="Times New Roman"/>
          <w:sz w:val="24"/>
          <w:szCs w:val="24"/>
        </w:rPr>
        <w:t xml:space="preserve"> systems for measuring blood flow.</w:t>
      </w:r>
    </w:p>
    <w:p w14:paraId="521B2C28" w14:textId="77777777" w:rsidR="004D12A6" w:rsidRPr="0089779E" w:rsidRDefault="004D12A6" w:rsidP="002866B1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 w:rsidRPr="0089779E">
        <w:rPr>
          <w:rFonts w:ascii="Times New Roman" w:hAnsi="Times New Roman" w:cs="Times New Roman"/>
          <w:sz w:val="24"/>
          <w:szCs w:val="24"/>
        </w:rPr>
        <w:t xml:space="preserve">Implementing digital signal processing software and algorithms on DSP processors </w:t>
      </w:r>
      <w:r w:rsidR="008F0739" w:rsidRPr="0089779E">
        <w:rPr>
          <w:rFonts w:ascii="Times New Roman" w:hAnsi="Times New Roman" w:cs="Times New Roman"/>
          <w:sz w:val="24"/>
          <w:szCs w:val="24"/>
        </w:rPr>
        <w:t>from TI floating</w:t>
      </w:r>
      <w:r w:rsidRPr="0089779E">
        <w:rPr>
          <w:rFonts w:ascii="Times New Roman" w:hAnsi="Times New Roman" w:cs="Times New Roman"/>
          <w:sz w:val="24"/>
          <w:szCs w:val="24"/>
        </w:rPr>
        <w:t xml:space="preserve"> point.</w:t>
      </w:r>
    </w:p>
    <w:p w14:paraId="185F0BFB" w14:textId="4EC828C6" w:rsidR="00016940" w:rsidRPr="0089779E" w:rsidRDefault="00E94FC2" w:rsidP="00675FD0">
      <w:pPr>
        <w:pStyle w:val="NoSpacing"/>
        <w:ind w:left="1440"/>
        <w:rPr>
          <w:rFonts w:ascii="Times New Roman" w:hAnsi="Times New Roman" w:cs="Times New Roman"/>
          <w:b/>
          <w:bCs/>
          <w:sz w:val="24"/>
          <w:szCs w:val="24"/>
        </w:rPr>
      </w:pPr>
      <w:r w:rsidRPr="0089779E">
        <w:rPr>
          <w:rFonts w:ascii="Times New Roman" w:hAnsi="Times New Roman" w:cs="Times New Roman"/>
          <w:sz w:val="24"/>
          <w:szCs w:val="24"/>
        </w:rPr>
        <w:t>Writing software drivers and BSP developing for company medical devices.</w:t>
      </w:r>
    </w:p>
    <w:p w14:paraId="115B495E" w14:textId="77777777" w:rsidR="00016940" w:rsidRPr="007670DF" w:rsidRDefault="00016940" w:rsidP="00016940">
      <w:pPr>
        <w:pStyle w:val="NoSpacing"/>
        <w:rPr>
          <w:rFonts w:ascii="Times New Roman" w:hAnsi="Times New Roman" w:cs="Times New Roman"/>
        </w:rPr>
      </w:pPr>
    </w:p>
    <w:p w14:paraId="761A62ED" w14:textId="77777777" w:rsidR="00853DEE" w:rsidRPr="002233E8" w:rsidRDefault="00016940" w:rsidP="00853DE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bCs/>
          <w:sz w:val="24"/>
          <w:szCs w:val="24"/>
        </w:rPr>
      </w:pPr>
      <w:r w:rsidRPr="002233E8">
        <w:rPr>
          <w:rFonts w:ascii="Times New Roman" w:hAnsi="Times New Roman" w:cs="Times New Roman"/>
          <w:b/>
          <w:bCs/>
          <w:sz w:val="24"/>
          <w:szCs w:val="24"/>
        </w:rPr>
        <w:t>SKILLS</w:t>
      </w:r>
    </w:p>
    <w:p w14:paraId="6D521EBF" w14:textId="77777777" w:rsidR="00853DEE" w:rsidRPr="007670DF" w:rsidRDefault="00853DEE" w:rsidP="00EA21A7">
      <w:pPr>
        <w:pStyle w:val="NoSpacing"/>
        <w:rPr>
          <w:rFonts w:ascii="Times New Roman" w:hAnsi="Times New Roman" w:cs="Times New Roman"/>
        </w:rPr>
      </w:pPr>
    </w:p>
    <w:p w14:paraId="027280F3" w14:textId="77777777" w:rsidR="007C36A7" w:rsidRPr="00762F21" w:rsidRDefault="004B6733" w:rsidP="00675FD0">
      <w:pPr>
        <w:pStyle w:val="NoSpacing"/>
        <w:numPr>
          <w:ilvl w:val="0"/>
          <w:numId w:val="5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762F21">
        <w:rPr>
          <w:rFonts w:ascii="Times New Roman" w:hAnsi="Times New Roman" w:cs="Times New Roman"/>
          <w:b/>
          <w:bCs/>
          <w:sz w:val="24"/>
          <w:szCs w:val="24"/>
        </w:rPr>
        <w:t>20 years as f</w:t>
      </w:r>
      <w:r w:rsidR="007C36A7" w:rsidRPr="00762F21">
        <w:rPr>
          <w:rFonts w:ascii="Times New Roman" w:hAnsi="Times New Roman" w:cs="Times New Roman"/>
          <w:b/>
          <w:bCs/>
          <w:sz w:val="24"/>
          <w:szCs w:val="24"/>
        </w:rPr>
        <w:t xml:space="preserve">irmware </w:t>
      </w:r>
      <w:r w:rsidRPr="00762F21">
        <w:rPr>
          <w:rFonts w:ascii="Times New Roman" w:hAnsi="Times New Roman" w:cs="Times New Roman"/>
          <w:b/>
          <w:bCs/>
          <w:sz w:val="24"/>
          <w:szCs w:val="24"/>
        </w:rPr>
        <w:t>RT /</w:t>
      </w:r>
      <w:r w:rsidR="007C36A7" w:rsidRPr="00762F21">
        <w:rPr>
          <w:rFonts w:ascii="Times New Roman" w:hAnsi="Times New Roman" w:cs="Times New Roman"/>
          <w:b/>
          <w:bCs/>
          <w:sz w:val="24"/>
          <w:szCs w:val="24"/>
        </w:rPr>
        <w:t xml:space="preserve"> Embedded software</w:t>
      </w:r>
      <w:r w:rsidRPr="00762F21">
        <w:rPr>
          <w:rFonts w:ascii="Times New Roman" w:hAnsi="Times New Roman" w:cs="Times New Roman"/>
          <w:b/>
          <w:bCs/>
          <w:sz w:val="24"/>
          <w:szCs w:val="24"/>
        </w:rPr>
        <w:t>-hardware engineer</w:t>
      </w:r>
      <w:r w:rsidR="007C36A7" w:rsidRPr="00762F21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</w:p>
    <w:p w14:paraId="7DC98B9E" w14:textId="54F41625" w:rsidR="004B6733" w:rsidRPr="0089779E" w:rsidRDefault="008F0739" w:rsidP="00471025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89779E">
        <w:rPr>
          <w:rFonts w:ascii="Times New Roman" w:hAnsi="Times New Roman" w:cs="Times New Roman"/>
          <w:sz w:val="24"/>
          <w:szCs w:val="24"/>
        </w:rPr>
        <w:t xml:space="preserve">Extensive </w:t>
      </w:r>
      <w:r w:rsidRPr="0089779E">
        <w:rPr>
          <w:rFonts w:ascii="Times New Roman" w:hAnsi="Times New Roman" w:cs="Times New Roman"/>
          <w:color w:val="000000"/>
          <w:sz w:val="24"/>
          <w:szCs w:val="24"/>
        </w:rPr>
        <w:t>experience</w:t>
      </w:r>
      <w:r w:rsidRPr="0089779E">
        <w:rPr>
          <w:rFonts w:ascii="Times New Roman" w:hAnsi="Times New Roman" w:cs="Times New Roman"/>
          <w:sz w:val="24"/>
          <w:szCs w:val="24"/>
        </w:rPr>
        <w:t xml:space="preserve"> </w:t>
      </w:r>
      <w:r w:rsidR="008862F8" w:rsidRPr="0089779E">
        <w:rPr>
          <w:rFonts w:ascii="Times New Roman" w:hAnsi="Times New Roman" w:cs="Times New Roman"/>
          <w:sz w:val="24"/>
          <w:szCs w:val="24"/>
        </w:rPr>
        <w:t xml:space="preserve">in </w:t>
      </w:r>
      <w:r w:rsidR="00471025" w:rsidRPr="0089779E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="00471025">
        <w:rPr>
          <w:rFonts w:ascii="Times New Roman" w:hAnsi="Times New Roman" w:cs="Times New Roman"/>
          <w:sz w:val="24"/>
          <w:szCs w:val="24"/>
        </w:rPr>
        <w:t xml:space="preserve"> and C++ </w:t>
      </w:r>
      <w:r w:rsidRPr="0089779E">
        <w:rPr>
          <w:rFonts w:ascii="Times New Roman" w:hAnsi="Times New Roman" w:cs="Times New Roman"/>
          <w:sz w:val="24"/>
          <w:szCs w:val="24"/>
        </w:rPr>
        <w:t xml:space="preserve">Low Level </w:t>
      </w:r>
      <w:r w:rsidR="008862F8" w:rsidRPr="0089779E">
        <w:rPr>
          <w:rFonts w:ascii="Times New Roman" w:hAnsi="Times New Roman" w:cs="Times New Roman"/>
          <w:sz w:val="24"/>
          <w:szCs w:val="24"/>
        </w:rPr>
        <w:t>programming language</w:t>
      </w:r>
    </w:p>
    <w:p w14:paraId="2C07E3F3" w14:textId="3E6342BD" w:rsidR="007670DF" w:rsidRPr="0089779E" w:rsidRDefault="002233E8" w:rsidP="00675FD0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89779E">
        <w:rPr>
          <w:rFonts w:ascii="Times New Roman" w:hAnsi="Times New Roman" w:cs="Times New Roman"/>
          <w:sz w:val="24"/>
          <w:szCs w:val="24"/>
        </w:rPr>
        <w:t xml:space="preserve">Extensive </w:t>
      </w:r>
      <w:r w:rsidRPr="0089779E">
        <w:rPr>
          <w:rFonts w:ascii="Times New Roman" w:hAnsi="Times New Roman" w:cs="Times New Roman"/>
          <w:color w:val="000000"/>
          <w:sz w:val="24"/>
          <w:szCs w:val="24"/>
        </w:rPr>
        <w:t xml:space="preserve">experience </w:t>
      </w:r>
      <w:r w:rsidR="004B6733" w:rsidRPr="0089779E">
        <w:rPr>
          <w:rFonts w:ascii="Times New Roman" w:hAnsi="Times New Roman" w:cs="Times New Roman"/>
          <w:sz w:val="24"/>
          <w:szCs w:val="24"/>
        </w:rPr>
        <w:t xml:space="preserve">in BSP and </w:t>
      </w:r>
      <w:r w:rsidR="00234EC7" w:rsidRPr="0089779E">
        <w:rPr>
          <w:rFonts w:ascii="Times New Roman" w:hAnsi="Times New Roman" w:cs="Times New Roman"/>
          <w:sz w:val="24"/>
          <w:szCs w:val="24"/>
        </w:rPr>
        <w:t xml:space="preserve">boards </w:t>
      </w:r>
      <w:r w:rsidR="004B6733" w:rsidRPr="0089779E">
        <w:rPr>
          <w:rFonts w:ascii="Times New Roman" w:hAnsi="Times New Roman" w:cs="Times New Roman"/>
          <w:sz w:val="24"/>
          <w:szCs w:val="24"/>
        </w:rPr>
        <w:t xml:space="preserve">bring-up programming and developing of software infrastructure </w:t>
      </w:r>
    </w:p>
    <w:p w14:paraId="45C09F78" w14:textId="0860EF51" w:rsidR="004B6733" w:rsidRPr="0089779E" w:rsidRDefault="002233E8" w:rsidP="00675FD0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89779E">
        <w:rPr>
          <w:rFonts w:ascii="Times New Roman" w:hAnsi="Times New Roman" w:cs="Times New Roman"/>
          <w:sz w:val="24"/>
          <w:szCs w:val="24"/>
        </w:rPr>
        <w:t xml:space="preserve">Extensive </w:t>
      </w:r>
      <w:r w:rsidRPr="0089779E">
        <w:rPr>
          <w:rFonts w:ascii="Times New Roman" w:hAnsi="Times New Roman" w:cs="Times New Roman"/>
          <w:color w:val="000000"/>
          <w:sz w:val="24"/>
          <w:szCs w:val="24"/>
        </w:rPr>
        <w:t>experience</w:t>
      </w:r>
      <w:r w:rsidRPr="0089779E">
        <w:rPr>
          <w:rFonts w:ascii="Times New Roman" w:hAnsi="Times New Roman" w:cs="Times New Roman"/>
          <w:sz w:val="24"/>
          <w:szCs w:val="24"/>
        </w:rPr>
        <w:t xml:space="preserve"> in</w:t>
      </w:r>
      <w:r w:rsidR="004B6733" w:rsidRPr="0089779E">
        <w:rPr>
          <w:rFonts w:ascii="Times New Roman" w:hAnsi="Times New Roman" w:cs="Times New Roman"/>
          <w:sz w:val="24"/>
          <w:szCs w:val="24"/>
        </w:rPr>
        <w:t xml:space="preserve"> </w:t>
      </w:r>
      <w:r w:rsidR="004B6733" w:rsidRPr="0089779E">
        <w:rPr>
          <w:rFonts w:ascii="Times New Roman" w:hAnsi="Times New Roman" w:cs="Times New Roman"/>
          <w:color w:val="000000"/>
          <w:sz w:val="24"/>
          <w:szCs w:val="24"/>
        </w:rPr>
        <w:t xml:space="preserve">multi-disciplinary systems design, </w:t>
      </w:r>
      <w:r w:rsidR="00234EC7" w:rsidRPr="0089779E">
        <w:rPr>
          <w:rFonts w:ascii="Times New Roman" w:hAnsi="Times New Roman" w:cs="Times New Roman"/>
          <w:color w:val="000000"/>
          <w:sz w:val="24"/>
          <w:szCs w:val="24"/>
        </w:rPr>
        <w:t xml:space="preserve">programming, </w:t>
      </w:r>
      <w:r w:rsidR="004B6733" w:rsidRPr="0089779E">
        <w:rPr>
          <w:rFonts w:ascii="Times New Roman" w:hAnsi="Times New Roman" w:cs="Times New Roman"/>
          <w:color w:val="000000"/>
          <w:sz w:val="24"/>
          <w:szCs w:val="24"/>
        </w:rPr>
        <w:t xml:space="preserve">integration and </w:t>
      </w:r>
      <w:r w:rsidR="002866B1" w:rsidRPr="0089779E">
        <w:rPr>
          <w:rFonts w:ascii="Times New Roman" w:hAnsi="Times New Roman" w:cs="Times New Roman"/>
          <w:color w:val="000000"/>
          <w:sz w:val="24"/>
          <w:szCs w:val="24"/>
        </w:rPr>
        <w:t>testing</w:t>
      </w:r>
      <w:r w:rsidR="00471025">
        <w:rPr>
          <w:rFonts w:ascii="Times New Roman" w:hAnsi="Times New Roman" w:cs="Times New Roman"/>
          <w:sz w:val="24"/>
          <w:szCs w:val="24"/>
        </w:rPr>
        <w:t xml:space="preserve"> including in</w:t>
      </w:r>
      <w:r w:rsidR="00471025" w:rsidRPr="0089779E">
        <w:rPr>
          <w:rFonts w:ascii="Times New Roman" w:hAnsi="Times New Roman" w:cs="Times New Roman"/>
          <w:sz w:val="24"/>
          <w:szCs w:val="24"/>
        </w:rPr>
        <w:t xml:space="preserve"> </w:t>
      </w:r>
      <w:r w:rsidR="00471025" w:rsidRPr="0089779E">
        <w:rPr>
          <w:rFonts w:ascii="Times New Roman" w:hAnsi="Times New Roman" w:cs="Times New Roman"/>
          <w:color w:val="000000"/>
          <w:sz w:val="24"/>
          <w:szCs w:val="24"/>
        </w:rPr>
        <w:t>medical devices developing.</w:t>
      </w:r>
    </w:p>
    <w:p w14:paraId="09B28F4C" w14:textId="77777777" w:rsidR="000D2371" w:rsidRPr="0089779E" w:rsidRDefault="002233E8" w:rsidP="00675FD0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89779E">
        <w:rPr>
          <w:rFonts w:ascii="Times New Roman" w:hAnsi="Times New Roman" w:cs="Times New Roman"/>
          <w:sz w:val="24"/>
          <w:szCs w:val="24"/>
        </w:rPr>
        <w:t>E</w:t>
      </w:r>
      <w:r w:rsidRPr="0089779E">
        <w:rPr>
          <w:rFonts w:ascii="Times New Roman" w:hAnsi="Times New Roman" w:cs="Times New Roman"/>
          <w:color w:val="000000"/>
          <w:sz w:val="24"/>
          <w:szCs w:val="24"/>
        </w:rPr>
        <w:t>xperience</w:t>
      </w:r>
      <w:r w:rsidR="000D2371" w:rsidRPr="0089779E">
        <w:rPr>
          <w:rFonts w:ascii="Times New Roman" w:hAnsi="Times New Roman" w:cs="Times New Roman"/>
          <w:sz w:val="24"/>
          <w:szCs w:val="24"/>
        </w:rPr>
        <w:t xml:space="preserve"> </w:t>
      </w:r>
      <w:r w:rsidRPr="0089779E">
        <w:rPr>
          <w:rFonts w:ascii="Times New Roman" w:hAnsi="Times New Roman" w:cs="Times New Roman"/>
          <w:sz w:val="24"/>
          <w:szCs w:val="24"/>
        </w:rPr>
        <w:t xml:space="preserve">of 6 </w:t>
      </w:r>
      <w:r w:rsidR="000D2371" w:rsidRPr="0089779E">
        <w:rPr>
          <w:rFonts w:ascii="Times New Roman" w:hAnsi="Times New Roman" w:cs="Times New Roman"/>
          <w:sz w:val="24"/>
          <w:szCs w:val="24"/>
        </w:rPr>
        <w:t xml:space="preserve">years in </w:t>
      </w:r>
      <w:r w:rsidR="00477014" w:rsidRPr="0089779E">
        <w:rPr>
          <w:rFonts w:ascii="Times New Roman" w:hAnsi="Times New Roman" w:cs="Times New Roman"/>
          <w:sz w:val="24"/>
          <w:szCs w:val="24"/>
        </w:rPr>
        <w:t xml:space="preserve">Linux </w:t>
      </w:r>
      <w:r w:rsidR="00EA21A7" w:rsidRPr="0089779E">
        <w:rPr>
          <w:rFonts w:ascii="Times New Roman" w:hAnsi="Times New Roman" w:cs="Times New Roman"/>
          <w:sz w:val="24"/>
          <w:szCs w:val="24"/>
        </w:rPr>
        <w:t>OS Kernel</w:t>
      </w:r>
    </w:p>
    <w:p w14:paraId="25DAB85E" w14:textId="7277397F" w:rsidR="000D2371" w:rsidRPr="0089779E" w:rsidRDefault="007670DF" w:rsidP="00675FD0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bidi="he-IL"/>
        </w:rPr>
      </w:pPr>
      <w:r w:rsidRPr="0089779E">
        <w:rPr>
          <w:rFonts w:ascii="Times New Roman" w:hAnsi="Times New Roman" w:cs="Times New Roman"/>
          <w:sz w:val="24"/>
          <w:szCs w:val="24"/>
          <w:lang w:bidi="he-IL"/>
        </w:rPr>
        <w:t>Python</w:t>
      </w:r>
      <w:r w:rsidR="000D2371" w:rsidRPr="0089779E">
        <w:rPr>
          <w:rFonts w:ascii="Times New Roman" w:hAnsi="Times New Roman" w:cs="Times New Roman"/>
          <w:sz w:val="24"/>
          <w:szCs w:val="24"/>
          <w:lang w:bidi="he-IL"/>
        </w:rPr>
        <w:t xml:space="preserve"> </w:t>
      </w:r>
      <w:r w:rsidR="00B12355">
        <w:rPr>
          <w:rFonts w:ascii="Times New Roman" w:hAnsi="Times New Roman" w:cs="Times New Roman"/>
          <w:sz w:val="24"/>
          <w:szCs w:val="24"/>
          <w:lang w:bidi="he-IL"/>
        </w:rPr>
        <w:t>, MATLAB</w:t>
      </w:r>
    </w:p>
    <w:p w14:paraId="6B30C74D" w14:textId="7555E840" w:rsidR="002233E8" w:rsidRPr="0089779E" w:rsidRDefault="00471025" w:rsidP="00675FD0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bidi="he-IL"/>
        </w:rPr>
      </w:pPr>
      <w:r>
        <w:rPr>
          <w:rFonts w:ascii="Times New Roman" w:hAnsi="Times New Roman" w:cs="Times New Roman"/>
          <w:sz w:val="24"/>
          <w:szCs w:val="24"/>
          <w:lang w:bidi="he-IL"/>
        </w:rPr>
        <w:t xml:space="preserve">JAVA and </w:t>
      </w:r>
      <w:r w:rsidR="002233E8" w:rsidRPr="0089779E">
        <w:rPr>
          <w:rFonts w:ascii="Times New Roman" w:hAnsi="Times New Roman" w:cs="Times New Roman"/>
          <w:sz w:val="24"/>
          <w:szCs w:val="24"/>
          <w:lang w:bidi="he-IL"/>
        </w:rPr>
        <w:t>Android</w:t>
      </w:r>
    </w:p>
    <w:p w14:paraId="4CA60DEA" w14:textId="71645FEC" w:rsidR="00740D63" w:rsidRPr="00712EF9" w:rsidRDefault="00740D63" w:rsidP="00740D63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bidi="he-IL"/>
        </w:rPr>
      </w:pPr>
      <w:r w:rsidRPr="0089779E">
        <w:rPr>
          <w:rFonts w:ascii="Times New Roman" w:hAnsi="Times New Roman" w:cs="Times New Roman"/>
          <w:sz w:val="24"/>
          <w:szCs w:val="24"/>
        </w:rPr>
        <w:t xml:space="preserve">Extensive </w:t>
      </w:r>
      <w:r w:rsidRPr="0089779E">
        <w:rPr>
          <w:rFonts w:ascii="Times New Roman" w:hAnsi="Times New Roman" w:cs="Times New Roman"/>
          <w:color w:val="000000"/>
          <w:sz w:val="24"/>
          <w:szCs w:val="24"/>
        </w:rPr>
        <w:t>experience</w:t>
      </w:r>
      <w:r w:rsidRPr="0089779E">
        <w:rPr>
          <w:rFonts w:ascii="Times New Roman" w:hAnsi="Times New Roman" w:cs="Times New Roman"/>
          <w:sz w:val="24"/>
          <w:szCs w:val="24"/>
        </w:rPr>
        <w:t xml:space="preserve"> in </w:t>
      </w:r>
      <w:r>
        <w:rPr>
          <w:rFonts w:ascii="Times New Roman" w:hAnsi="Times New Roman" w:cs="Times New Roman"/>
          <w:color w:val="000000"/>
          <w:sz w:val="24"/>
          <w:szCs w:val="24"/>
        </w:rPr>
        <w:t>L</w:t>
      </w:r>
      <w:r w:rsidR="00565922">
        <w:rPr>
          <w:rFonts w:ascii="Times New Roman" w:hAnsi="Times New Roman" w:cs="Times New Roman"/>
          <w:color w:val="000000"/>
          <w:sz w:val="24"/>
          <w:szCs w:val="24"/>
        </w:rPr>
        <w:t>i</w:t>
      </w:r>
      <w:r>
        <w:rPr>
          <w:rFonts w:ascii="Times New Roman" w:hAnsi="Times New Roman" w:cs="Times New Roman"/>
          <w:color w:val="000000"/>
          <w:sz w:val="24"/>
          <w:szCs w:val="24"/>
        </w:rPr>
        <w:t>-ion battery</w:t>
      </w:r>
      <w:r w:rsidR="00471025">
        <w:rPr>
          <w:rFonts w:ascii="Times New Roman" w:hAnsi="Times New Roman" w:cs="Times New Roman"/>
          <w:color w:val="000000"/>
          <w:sz w:val="24"/>
          <w:szCs w:val="24"/>
        </w:rPr>
        <w:t xml:space="preserve"> and smart battery </w:t>
      </w:r>
      <w:r>
        <w:rPr>
          <w:rFonts w:ascii="Times New Roman" w:hAnsi="Times New Roman" w:cs="Times New Roman"/>
          <w:color w:val="000000"/>
          <w:sz w:val="24"/>
          <w:szCs w:val="24"/>
        </w:rPr>
        <w:t>management systems HW-SW</w:t>
      </w:r>
    </w:p>
    <w:p w14:paraId="47A134CB" w14:textId="75383002" w:rsidR="00712EF9" w:rsidRPr="0089779E" w:rsidRDefault="00712EF9" w:rsidP="00740D63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bidi="he-IL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E</w:t>
      </w:r>
      <w:r w:rsidRPr="0089779E">
        <w:rPr>
          <w:rFonts w:ascii="Times New Roman" w:hAnsi="Times New Roman" w:cs="Times New Roman"/>
          <w:color w:val="000000"/>
          <w:sz w:val="24"/>
          <w:szCs w:val="24"/>
        </w:rPr>
        <w:t>xperienc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in developing </w:t>
      </w:r>
      <w:r w:rsidRPr="00712EF9">
        <w:rPr>
          <w:rFonts w:ascii="Times New Roman" w:hAnsi="Times New Roman" w:cs="Times New Roman"/>
          <w:b/>
          <w:bCs/>
          <w:color w:val="000000"/>
          <w:sz w:val="24"/>
          <w:szCs w:val="24"/>
        </w:rPr>
        <w:t>Bluetooth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pplication, </w:t>
      </w:r>
      <w:r w:rsidRPr="00712EF9">
        <w:rPr>
          <w:rFonts w:ascii="Times New Roman" w:hAnsi="Times New Roman" w:cs="Times New Roman"/>
          <w:b/>
          <w:bCs/>
          <w:color w:val="000000"/>
          <w:sz w:val="24"/>
          <w:szCs w:val="24"/>
        </w:rPr>
        <w:t>GATT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profile, low level embedded and high level Bluetooth 4.1 Android developing.</w:t>
      </w:r>
    </w:p>
    <w:p w14:paraId="7BA886E4" w14:textId="77777777" w:rsidR="00234EC7" w:rsidRPr="007670DF" w:rsidRDefault="00234EC7" w:rsidP="00016940">
      <w:pPr>
        <w:pStyle w:val="NoSpacing"/>
        <w:rPr>
          <w:rFonts w:ascii="Times New Roman" w:hAnsi="Times New Roman" w:cs="Times New Roman"/>
          <w:rtl/>
          <w:lang w:bidi="he-IL"/>
        </w:rPr>
      </w:pPr>
    </w:p>
    <w:p w14:paraId="0B4BC6E7" w14:textId="77777777" w:rsidR="00234EC7" w:rsidRPr="002233E8" w:rsidRDefault="00234EC7" w:rsidP="00234EC7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bCs/>
          <w:sz w:val="24"/>
          <w:szCs w:val="24"/>
        </w:rPr>
      </w:pPr>
      <w:r w:rsidRPr="002233E8">
        <w:rPr>
          <w:rFonts w:ascii="Times New Roman" w:hAnsi="Times New Roman" w:cs="Times New Roman"/>
          <w:b/>
          <w:bCs/>
          <w:sz w:val="24"/>
          <w:szCs w:val="24"/>
        </w:rPr>
        <w:t xml:space="preserve">IDE – Integrated Development Environment </w:t>
      </w:r>
    </w:p>
    <w:p w14:paraId="751A38F2" w14:textId="3E283935" w:rsidR="00234EC7" w:rsidRPr="0089779E" w:rsidRDefault="00234EC7" w:rsidP="00712EF9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9779E">
        <w:rPr>
          <w:rFonts w:ascii="Times New Roman" w:hAnsi="Times New Roman" w:cs="Times New Roman"/>
          <w:sz w:val="24"/>
          <w:szCs w:val="24"/>
        </w:rPr>
        <w:t xml:space="preserve">Eclipse, Visual Studio, Code </w:t>
      </w:r>
      <w:r w:rsidR="00A919CE" w:rsidRPr="0089779E">
        <w:rPr>
          <w:rFonts w:ascii="Times New Roman" w:hAnsi="Times New Roman" w:cs="Times New Roman"/>
          <w:sz w:val="24"/>
          <w:szCs w:val="24"/>
        </w:rPr>
        <w:t>Composer, Android</w:t>
      </w:r>
      <w:r w:rsidRPr="0089779E">
        <w:rPr>
          <w:rFonts w:ascii="Times New Roman" w:hAnsi="Times New Roman" w:cs="Times New Roman"/>
          <w:sz w:val="24"/>
          <w:szCs w:val="24"/>
        </w:rPr>
        <w:t xml:space="preserve"> Studio, </w:t>
      </w:r>
      <w:r w:rsidR="0089779E">
        <w:rPr>
          <w:rFonts w:ascii="Times New Roman" w:hAnsi="Times New Roman" w:cs="Times New Roman"/>
          <w:sz w:val="24"/>
          <w:szCs w:val="24"/>
        </w:rPr>
        <w:t xml:space="preserve">VDSP ++, </w:t>
      </w:r>
    </w:p>
    <w:p w14:paraId="0A07A27D" w14:textId="77777777" w:rsidR="00234EC7" w:rsidRPr="007670DF" w:rsidRDefault="00234EC7" w:rsidP="00234EC7">
      <w:pPr>
        <w:pStyle w:val="NoSpacing"/>
        <w:rPr>
          <w:rFonts w:ascii="Times New Roman" w:hAnsi="Times New Roman" w:cs="Times New Roman"/>
        </w:rPr>
      </w:pPr>
    </w:p>
    <w:p w14:paraId="61F15193" w14:textId="77777777" w:rsidR="000D2371" w:rsidRPr="002233E8" w:rsidRDefault="000D2371" w:rsidP="000D237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bCs/>
          <w:sz w:val="24"/>
          <w:szCs w:val="24"/>
        </w:rPr>
      </w:pPr>
      <w:r w:rsidRPr="002233E8">
        <w:rPr>
          <w:rFonts w:ascii="Times New Roman" w:hAnsi="Times New Roman" w:cs="Times New Roman"/>
          <w:b/>
          <w:bCs/>
          <w:sz w:val="24"/>
          <w:szCs w:val="24"/>
        </w:rPr>
        <w:t>OS</w:t>
      </w:r>
    </w:p>
    <w:p w14:paraId="01D36F24" w14:textId="18582BC7" w:rsidR="000D2371" w:rsidRPr="0089779E" w:rsidRDefault="000D2371" w:rsidP="000D6D6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9779E">
        <w:rPr>
          <w:rFonts w:ascii="Times New Roman" w:hAnsi="Times New Roman" w:cs="Times New Roman"/>
          <w:sz w:val="24"/>
          <w:szCs w:val="24"/>
        </w:rPr>
        <w:t>Linux, Windows, Android, RTOS</w:t>
      </w:r>
      <w:bookmarkStart w:id="0" w:name="_GoBack"/>
      <w:bookmarkEnd w:id="0"/>
    </w:p>
    <w:p w14:paraId="275B596C" w14:textId="77777777" w:rsidR="000D2371" w:rsidRPr="007670DF" w:rsidRDefault="000D2371" w:rsidP="000D2371">
      <w:pPr>
        <w:pStyle w:val="NoSpacing"/>
        <w:rPr>
          <w:rFonts w:ascii="Times New Roman" w:hAnsi="Times New Roman" w:cs="Times New Roman"/>
          <w:b/>
          <w:bCs/>
        </w:rPr>
      </w:pPr>
    </w:p>
    <w:p w14:paraId="7682578E" w14:textId="77777777" w:rsidR="00016940" w:rsidRPr="002233E8" w:rsidRDefault="00016940" w:rsidP="00016940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bCs/>
          <w:sz w:val="24"/>
          <w:szCs w:val="24"/>
        </w:rPr>
      </w:pPr>
      <w:r w:rsidRPr="002233E8">
        <w:rPr>
          <w:rFonts w:ascii="Times New Roman" w:hAnsi="Times New Roman" w:cs="Times New Roman"/>
          <w:b/>
          <w:bCs/>
          <w:sz w:val="24"/>
          <w:szCs w:val="24"/>
        </w:rPr>
        <w:t xml:space="preserve">LANGUAGES </w:t>
      </w:r>
    </w:p>
    <w:p w14:paraId="0165D2D5" w14:textId="77777777" w:rsidR="00F153D1" w:rsidRPr="0089779E" w:rsidRDefault="0089779E" w:rsidP="0089779E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9779E">
        <w:rPr>
          <w:rFonts w:ascii="Times New Roman" w:hAnsi="Times New Roman" w:cs="Times New Roman"/>
          <w:b/>
          <w:bCs/>
          <w:sz w:val="24"/>
          <w:szCs w:val="24"/>
        </w:rPr>
        <w:t>Arabic:</w:t>
      </w:r>
      <w:r w:rsidR="00A919CE" w:rsidRPr="0089779E">
        <w:rPr>
          <w:rFonts w:ascii="Times New Roman" w:hAnsi="Times New Roman" w:cs="Times New Roman"/>
          <w:sz w:val="24"/>
          <w:szCs w:val="24"/>
        </w:rPr>
        <w:t xml:space="preserve">    </w:t>
      </w:r>
      <w:r w:rsidR="005E01C7" w:rsidRPr="0089779E">
        <w:rPr>
          <w:rFonts w:ascii="Times New Roman" w:hAnsi="Times New Roman" w:cs="Times New Roman"/>
          <w:sz w:val="24"/>
          <w:szCs w:val="24"/>
        </w:rPr>
        <w:t>Mother tongue level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89779E">
        <w:rPr>
          <w:rFonts w:ascii="Times New Roman" w:hAnsi="Times New Roman" w:cs="Times New Roman"/>
          <w:b/>
          <w:bCs/>
          <w:sz w:val="24"/>
          <w:szCs w:val="24"/>
        </w:rPr>
        <w:t>Hebrew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919CE" w:rsidRPr="0089779E">
        <w:rPr>
          <w:rFonts w:ascii="Times New Roman" w:hAnsi="Times New Roman" w:cs="Times New Roman"/>
          <w:sz w:val="24"/>
          <w:szCs w:val="24"/>
        </w:rPr>
        <w:t xml:space="preserve"> Excellent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89779E">
        <w:rPr>
          <w:rFonts w:ascii="Times New Roman" w:hAnsi="Times New Roman" w:cs="Times New Roman"/>
          <w:b/>
          <w:bCs/>
          <w:sz w:val="24"/>
          <w:szCs w:val="24"/>
        </w:rPr>
        <w:t>English: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A919CE" w:rsidRPr="0089779E">
        <w:rPr>
          <w:rFonts w:ascii="Times New Roman" w:hAnsi="Times New Roman" w:cs="Times New Roman"/>
          <w:sz w:val="24"/>
          <w:szCs w:val="24"/>
        </w:rPr>
        <w:t>Excellent</w:t>
      </w:r>
    </w:p>
    <w:sectPr w:rsidR="00F153D1" w:rsidRPr="0089779E" w:rsidSect="00675FD0">
      <w:pgSz w:w="12240" w:h="15840"/>
      <w:pgMar w:top="1440" w:right="108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AD6C96"/>
    <w:multiLevelType w:val="hybridMultilevel"/>
    <w:tmpl w:val="1212A4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7F40E91"/>
    <w:multiLevelType w:val="hybridMultilevel"/>
    <w:tmpl w:val="19B47F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8E3356"/>
    <w:multiLevelType w:val="hybridMultilevel"/>
    <w:tmpl w:val="5C825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DA4C51"/>
    <w:multiLevelType w:val="hybridMultilevel"/>
    <w:tmpl w:val="1138E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131C59"/>
    <w:multiLevelType w:val="hybridMultilevel"/>
    <w:tmpl w:val="59988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xMDEwtjQ1NTS2MDVQ0lEKTi0uzszPAykwrAUAo7fhLiwAAAA="/>
  </w:docVars>
  <w:rsids>
    <w:rsidRoot w:val="00016940"/>
    <w:rsid w:val="00004F3D"/>
    <w:rsid w:val="0000561E"/>
    <w:rsid w:val="00016940"/>
    <w:rsid w:val="00030438"/>
    <w:rsid w:val="000413CA"/>
    <w:rsid w:val="000433CC"/>
    <w:rsid w:val="00043578"/>
    <w:rsid w:val="0004733C"/>
    <w:rsid w:val="0006465A"/>
    <w:rsid w:val="000760D3"/>
    <w:rsid w:val="000779DF"/>
    <w:rsid w:val="0009651A"/>
    <w:rsid w:val="000B332B"/>
    <w:rsid w:val="000C0D2C"/>
    <w:rsid w:val="000C3305"/>
    <w:rsid w:val="000C6B72"/>
    <w:rsid w:val="000D2371"/>
    <w:rsid w:val="000D6D63"/>
    <w:rsid w:val="000E687A"/>
    <w:rsid w:val="001017DE"/>
    <w:rsid w:val="00101AB8"/>
    <w:rsid w:val="001020BA"/>
    <w:rsid w:val="00106CCF"/>
    <w:rsid w:val="00110D16"/>
    <w:rsid w:val="00112891"/>
    <w:rsid w:val="0011719B"/>
    <w:rsid w:val="00117D98"/>
    <w:rsid w:val="00127E87"/>
    <w:rsid w:val="00133214"/>
    <w:rsid w:val="00142823"/>
    <w:rsid w:val="0015603D"/>
    <w:rsid w:val="001615C2"/>
    <w:rsid w:val="0017528A"/>
    <w:rsid w:val="00177440"/>
    <w:rsid w:val="00193572"/>
    <w:rsid w:val="001935A8"/>
    <w:rsid w:val="00197664"/>
    <w:rsid w:val="001B1D4E"/>
    <w:rsid w:val="001C667F"/>
    <w:rsid w:val="001E3F6D"/>
    <w:rsid w:val="001E44A6"/>
    <w:rsid w:val="001F00D3"/>
    <w:rsid w:val="002233E8"/>
    <w:rsid w:val="00227A23"/>
    <w:rsid w:val="00234EC7"/>
    <w:rsid w:val="002604A8"/>
    <w:rsid w:val="00260B06"/>
    <w:rsid w:val="00260CC8"/>
    <w:rsid w:val="00263D62"/>
    <w:rsid w:val="00267A7F"/>
    <w:rsid w:val="00282BAE"/>
    <w:rsid w:val="002866B1"/>
    <w:rsid w:val="00287C5E"/>
    <w:rsid w:val="002910E4"/>
    <w:rsid w:val="00295616"/>
    <w:rsid w:val="00295D6B"/>
    <w:rsid w:val="002A35BB"/>
    <w:rsid w:val="002B0892"/>
    <w:rsid w:val="002C5336"/>
    <w:rsid w:val="002C69EB"/>
    <w:rsid w:val="002F5842"/>
    <w:rsid w:val="00303B77"/>
    <w:rsid w:val="0030533A"/>
    <w:rsid w:val="0030592E"/>
    <w:rsid w:val="00314F6D"/>
    <w:rsid w:val="00320C76"/>
    <w:rsid w:val="00320EC6"/>
    <w:rsid w:val="00323604"/>
    <w:rsid w:val="003271C5"/>
    <w:rsid w:val="00342953"/>
    <w:rsid w:val="00343FA7"/>
    <w:rsid w:val="00351D72"/>
    <w:rsid w:val="00362B4B"/>
    <w:rsid w:val="00372B8D"/>
    <w:rsid w:val="003850EA"/>
    <w:rsid w:val="003862A0"/>
    <w:rsid w:val="003C4B0B"/>
    <w:rsid w:val="003D73BB"/>
    <w:rsid w:val="003E091C"/>
    <w:rsid w:val="003E4241"/>
    <w:rsid w:val="003E4E12"/>
    <w:rsid w:val="00406AFC"/>
    <w:rsid w:val="00437BB4"/>
    <w:rsid w:val="004400B7"/>
    <w:rsid w:val="00446492"/>
    <w:rsid w:val="00447115"/>
    <w:rsid w:val="004633AC"/>
    <w:rsid w:val="00467E70"/>
    <w:rsid w:val="00471025"/>
    <w:rsid w:val="00473DAC"/>
    <w:rsid w:val="0047513A"/>
    <w:rsid w:val="00477014"/>
    <w:rsid w:val="00482084"/>
    <w:rsid w:val="00487A84"/>
    <w:rsid w:val="004958AD"/>
    <w:rsid w:val="00495A4E"/>
    <w:rsid w:val="004A3B52"/>
    <w:rsid w:val="004B6733"/>
    <w:rsid w:val="004C29D3"/>
    <w:rsid w:val="004D038B"/>
    <w:rsid w:val="004D0CE5"/>
    <w:rsid w:val="004D12A6"/>
    <w:rsid w:val="004D16FF"/>
    <w:rsid w:val="004F7D4A"/>
    <w:rsid w:val="005004EE"/>
    <w:rsid w:val="0050193F"/>
    <w:rsid w:val="0051141D"/>
    <w:rsid w:val="00512469"/>
    <w:rsid w:val="00512889"/>
    <w:rsid w:val="005173E2"/>
    <w:rsid w:val="00521773"/>
    <w:rsid w:val="00521E99"/>
    <w:rsid w:val="00530137"/>
    <w:rsid w:val="00530BD4"/>
    <w:rsid w:val="00552A64"/>
    <w:rsid w:val="00553D49"/>
    <w:rsid w:val="005553FA"/>
    <w:rsid w:val="0055646E"/>
    <w:rsid w:val="00565922"/>
    <w:rsid w:val="00583C39"/>
    <w:rsid w:val="00586249"/>
    <w:rsid w:val="00586631"/>
    <w:rsid w:val="00586D61"/>
    <w:rsid w:val="00587B5B"/>
    <w:rsid w:val="0059230F"/>
    <w:rsid w:val="005A20BC"/>
    <w:rsid w:val="005C2A8F"/>
    <w:rsid w:val="005C40E1"/>
    <w:rsid w:val="005C4FE1"/>
    <w:rsid w:val="005D296E"/>
    <w:rsid w:val="005D557A"/>
    <w:rsid w:val="005E01C7"/>
    <w:rsid w:val="005E621F"/>
    <w:rsid w:val="005F7624"/>
    <w:rsid w:val="00603668"/>
    <w:rsid w:val="00606992"/>
    <w:rsid w:val="00607185"/>
    <w:rsid w:val="0061414E"/>
    <w:rsid w:val="00625502"/>
    <w:rsid w:val="00626D0C"/>
    <w:rsid w:val="00627C60"/>
    <w:rsid w:val="006314A5"/>
    <w:rsid w:val="00631633"/>
    <w:rsid w:val="00631EA1"/>
    <w:rsid w:val="00636FEC"/>
    <w:rsid w:val="00640880"/>
    <w:rsid w:val="00652971"/>
    <w:rsid w:val="00655595"/>
    <w:rsid w:val="00660488"/>
    <w:rsid w:val="00671C89"/>
    <w:rsid w:val="00673754"/>
    <w:rsid w:val="006749A8"/>
    <w:rsid w:val="00675FD0"/>
    <w:rsid w:val="00697126"/>
    <w:rsid w:val="006A38A2"/>
    <w:rsid w:val="006A7AA3"/>
    <w:rsid w:val="006C5336"/>
    <w:rsid w:val="006D09DC"/>
    <w:rsid w:val="006D27E3"/>
    <w:rsid w:val="006D5EE1"/>
    <w:rsid w:val="006D61E3"/>
    <w:rsid w:val="006E2901"/>
    <w:rsid w:val="006F18E7"/>
    <w:rsid w:val="00706C38"/>
    <w:rsid w:val="00712EF9"/>
    <w:rsid w:val="00723E54"/>
    <w:rsid w:val="00740D63"/>
    <w:rsid w:val="00745492"/>
    <w:rsid w:val="007553F6"/>
    <w:rsid w:val="00762F21"/>
    <w:rsid w:val="00763186"/>
    <w:rsid w:val="00766A64"/>
    <w:rsid w:val="007670DF"/>
    <w:rsid w:val="007912D2"/>
    <w:rsid w:val="007A11FA"/>
    <w:rsid w:val="007B47E1"/>
    <w:rsid w:val="007B6D4E"/>
    <w:rsid w:val="007C36A7"/>
    <w:rsid w:val="007F736E"/>
    <w:rsid w:val="00800684"/>
    <w:rsid w:val="00805437"/>
    <w:rsid w:val="00810F21"/>
    <w:rsid w:val="008112E3"/>
    <w:rsid w:val="00817A07"/>
    <w:rsid w:val="008225FC"/>
    <w:rsid w:val="00825BBA"/>
    <w:rsid w:val="00835AF9"/>
    <w:rsid w:val="0084228D"/>
    <w:rsid w:val="00845679"/>
    <w:rsid w:val="00853DEE"/>
    <w:rsid w:val="00854D94"/>
    <w:rsid w:val="00857802"/>
    <w:rsid w:val="00864CAA"/>
    <w:rsid w:val="00876616"/>
    <w:rsid w:val="00881E1F"/>
    <w:rsid w:val="008862F8"/>
    <w:rsid w:val="00887705"/>
    <w:rsid w:val="0089779E"/>
    <w:rsid w:val="008978CE"/>
    <w:rsid w:val="008A49B3"/>
    <w:rsid w:val="008A64AD"/>
    <w:rsid w:val="008A6A50"/>
    <w:rsid w:val="008D765F"/>
    <w:rsid w:val="008F0739"/>
    <w:rsid w:val="009177DB"/>
    <w:rsid w:val="00923C00"/>
    <w:rsid w:val="009316B8"/>
    <w:rsid w:val="00935A85"/>
    <w:rsid w:val="00971D31"/>
    <w:rsid w:val="0097525D"/>
    <w:rsid w:val="00984F45"/>
    <w:rsid w:val="009902ED"/>
    <w:rsid w:val="009907F3"/>
    <w:rsid w:val="009921FE"/>
    <w:rsid w:val="009975D2"/>
    <w:rsid w:val="009A781D"/>
    <w:rsid w:val="009B554B"/>
    <w:rsid w:val="009C426F"/>
    <w:rsid w:val="009D22A1"/>
    <w:rsid w:val="009D5123"/>
    <w:rsid w:val="009E2815"/>
    <w:rsid w:val="009E3452"/>
    <w:rsid w:val="009E69FA"/>
    <w:rsid w:val="009E7534"/>
    <w:rsid w:val="00A028D5"/>
    <w:rsid w:val="00A06C6E"/>
    <w:rsid w:val="00A06FAC"/>
    <w:rsid w:val="00A11D24"/>
    <w:rsid w:val="00A128A7"/>
    <w:rsid w:val="00A33997"/>
    <w:rsid w:val="00A65316"/>
    <w:rsid w:val="00A67AC0"/>
    <w:rsid w:val="00A7402D"/>
    <w:rsid w:val="00A8459D"/>
    <w:rsid w:val="00A919CE"/>
    <w:rsid w:val="00AA0B3F"/>
    <w:rsid w:val="00AA3DBE"/>
    <w:rsid w:val="00AD693B"/>
    <w:rsid w:val="00AE3E29"/>
    <w:rsid w:val="00AF683F"/>
    <w:rsid w:val="00B111AF"/>
    <w:rsid w:val="00B11BDA"/>
    <w:rsid w:val="00B12355"/>
    <w:rsid w:val="00B1681C"/>
    <w:rsid w:val="00B16F82"/>
    <w:rsid w:val="00B24A09"/>
    <w:rsid w:val="00B35A06"/>
    <w:rsid w:val="00B50A86"/>
    <w:rsid w:val="00B544BE"/>
    <w:rsid w:val="00B647A6"/>
    <w:rsid w:val="00B65819"/>
    <w:rsid w:val="00B720F2"/>
    <w:rsid w:val="00B752D5"/>
    <w:rsid w:val="00B833AF"/>
    <w:rsid w:val="00B914B5"/>
    <w:rsid w:val="00B95C70"/>
    <w:rsid w:val="00B9672A"/>
    <w:rsid w:val="00BA2DCC"/>
    <w:rsid w:val="00BB0C5C"/>
    <w:rsid w:val="00BB17B1"/>
    <w:rsid w:val="00BC1428"/>
    <w:rsid w:val="00BC58CA"/>
    <w:rsid w:val="00BE5DA4"/>
    <w:rsid w:val="00BE6E72"/>
    <w:rsid w:val="00BE6F98"/>
    <w:rsid w:val="00BE7757"/>
    <w:rsid w:val="00BF5364"/>
    <w:rsid w:val="00BF7D0B"/>
    <w:rsid w:val="00C11F8F"/>
    <w:rsid w:val="00C15FC3"/>
    <w:rsid w:val="00C42024"/>
    <w:rsid w:val="00C507C8"/>
    <w:rsid w:val="00C67DDF"/>
    <w:rsid w:val="00C9246B"/>
    <w:rsid w:val="00C95F4A"/>
    <w:rsid w:val="00CA5AC1"/>
    <w:rsid w:val="00CB61E7"/>
    <w:rsid w:val="00CD7773"/>
    <w:rsid w:val="00CF18C8"/>
    <w:rsid w:val="00CF3534"/>
    <w:rsid w:val="00CF6AF6"/>
    <w:rsid w:val="00D11031"/>
    <w:rsid w:val="00D23BD7"/>
    <w:rsid w:val="00D3206F"/>
    <w:rsid w:val="00D47242"/>
    <w:rsid w:val="00D57465"/>
    <w:rsid w:val="00D6024B"/>
    <w:rsid w:val="00D60BE2"/>
    <w:rsid w:val="00D7520D"/>
    <w:rsid w:val="00D77BE0"/>
    <w:rsid w:val="00D80D70"/>
    <w:rsid w:val="00D8647E"/>
    <w:rsid w:val="00D86BDD"/>
    <w:rsid w:val="00D8732C"/>
    <w:rsid w:val="00D92DFB"/>
    <w:rsid w:val="00DA7D60"/>
    <w:rsid w:val="00DB01EF"/>
    <w:rsid w:val="00DB41F1"/>
    <w:rsid w:val="00DB5268"/>
    <w:rsid w:val="00DE08AE"/>
    <w:rsid w:val="00DE13E2"/>
    <w:rsid w:val="00DE43BB"/>
    <w:rsid w:val="00E1078F"/>
    <w:rsid w:val="00E12920"/>
    <w:rsid w:val="00E149E3"/>
    <w:rsid w:val="00E30291"/>
    <w:rsid w:val="00E5207B"/>
    <w:rsid w:val="00E57119"/>
    <w:rsid w:val="00E60C57"/>
    <w:rsid w:val="00E62C8D"/>
    <w:rsid w:val="00E67D13"/>
    <w:rsid w:val="00E70FA0"/>
    <w:rsid w:val="00E72C65"/>
    <w:rsid w:val="00E76F5F"/>
    <w:rsid w:val="00E85E34"/>
    <w:rsid w:val="00E87AA9"/>
    <w:rsid w:val="00E87E02"/>
    <w:rsid w:val="00E94FC2"/>
    <w:rsid w:val="00EA097B"/>
    <w:rsid w:val="00EA21A7"/>
    <w:rsid w:val="00EA242F"/>
    <w:rsid w:val="00EA3F6D"/>
    <w:rsid w:val="00EA6408"/>
    <w:rsid w:val="00EA7158"/>
    <w:rsid w:val="00EC2B28"/>
    <w:rsid w:val="00EC6781"/>
    <w:rsid w:val="00EE2E7A"/>
    <w:rsid w:val="00EF1C47"/>
    <w:rsid w:val="00F01F3A"/>
    <w:rsid w:val="00F063AB"/>
    <w:rsid w:val="00F0668C"/>
    <w:rsid w:val="00F153D1"/>
    <w:rsid w:val="00F26281"/>
    <w:rsid w:val="00F34971"/>
    <w:rsid w:val="00F403E3"/>
    <w:rsid w:val="00F47233"/>
    <w:rsid w:val="00F509D0"/>
    <w:rsid w:val="00F51068"/>
    <w:rsid w:val="00F559BF"/>
    <w:rsid w:val="00F62CF4"/>
    <w:rsid w:val="00F6592E"/>
    <w:rsid w:val="00F85401"/>
    <w:rsid w:val="00F90D63"/>
    <w:rsid w:val="00F92D80"/>
    <w:rsid w:val="00FA28B9"/>
    <w:rsid w:val="00FA506D"/>
    <w:rsid w:val="00FA7C4C"/>
    <w:rsid w:val="00FB0753"/>
    <w:rsid w:val="00FB1258"/>
    <w:rsid w:val="00FB7ED5"/>
    <w:rsid w:val="00FD225A"/>
    <w:rsid w:val="00FF04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686483"/>
  <w15:chartTrackingRefBased/>
  <w15:docId w15:val="{A1D14F68-35CF-47F1-A857-EDE8729B64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6940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16940"/>
    <w:rPr>
      <w:color w:val="0000FF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016940"/>
    <w:rPr>
      <w:rFonts w:ascii="Calibri" w:eastAsia="Calibri" w:hAnsi="Calibri" w:cs="Arial"/>
      <w:lang w:bidi="en-US"/>
    </w:rPr>
  </w:style>
  <w:style w:type="paragraph" w:styleId="NoSpacing">
    <w:name w:val="No Spacing"/>
    <w:basedOn w:val="Normal"/>
    <w:link w:val="NoSpacingChar"/>
    <w:uiPriority w:val="1"/>
    <w:qFormat/>
    <w:rsid w:val="00016940"/>
    <w:pPr>
      <w:bidi w:val="0"/>
    </w:pPr>
    <w:rPr>
      <w:rFonts w:ascii="Calibri" w:eastAsia="Calibri" w:hAnsi="Calibri" w:cs="Arial"/>
      <w:sz w:val="22"/>
      <w:szCs w:val="22"/>
      <w:lang w:bidi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16940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1C4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1C47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177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8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rasem881975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7AA3FD-0C8F-4105-A428-0EAFBD6EB4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634</Words>
  <Characters>3617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sem Fadela</dc:creator>
  <cp:keywords/>
  <dc:description/>
  <cp:lastModifiedBy>Rasem Fadela</cp:lastModifiedBy>
  <cp:revision>6</cp:revision>
  <cp:lastPrinted>2017-10-25T12:14:00Z</cp:lastPrinted>
  <dcterms:created xsi:type="dcterms:W3CDTF">2020-06-04T07:36:00Z</dcterms:created>
  <dcterms:modified xsi:type="dcterms:W3CDTF">2020-06-21T06:30:00Z</dcterms:modified>
</cp:coreProperties>
</file>